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C2AD2" w14:textId="77777777" w:rsidR="003750E6" w:rsidRPr="00227ED9" w:rsidRDefault="00E36F5C" w:rsidP="004F7887">
      <w:pPr>
        <w:spacing w:after="0"/>
        <w:ind w:left="-284" w:right="-312"/>
        <w:rPr>
          <w:rFonts w:asciiTheme="minorHAnsi" w:hAnsiTheme="minorHAnsi" w:cstheme="minorHAnsi"/>
          <w:sz w:val="18"/>
          <w:szCs w:val="18"/>
          <w:lang w:val="pt-PT"/>
        </w:rPr>
      </w:pPr>
      <w:r w:rsidRPr="00227ED9">
        <w:rPr>
          <w:rFonts w:asciiTheme="minorHAnsi" w:hAnsiTheme="minorHAnsi" w:cstheme="minorHAnsi"/>
          <w:sz w:val="18"/>
          <w:szCs w:val="18"/>
          <w:lang w:val="pt-PT"/>
        </w:rPr>
        <w:t xml:space="preserve">O </w:t>
      </w:r>
      <w:r w:rsidR="00D453B9" w:rsidRPr="00227ED9">
        <w:rPr>
          <w:rFonts w:asciiTheme="minorHAnsi" w:hAnsiTheme="minorHAnsi" w:cstheme="minorHAnsi"/>
          <w:sz w:val="18"/>
          <w:szCs w:val="18"/>
          <w:lang w:val="pt-PT"/>
        </w:rPr>
        <w:t>formulário</w:t>
      </w:r>
      <w:r w:rsidRPr="00227ED9">
        <w:rPr>
          <w:rFonts w:asciiTheme="minorHAnsi" w:hAnsiTheme="minorHAnsi" w:cstheme="minorHAnsi"/>
          <w:sz w:val="18"/>
          <w:szCs w:val="18"/>
          <w:lang w:val="pt-PT"/>
        </w:rPr>
        <w:t xml:space="preserve"> deve ser convenientemente preenchido e enviado com as amostras para</w:t>
      </w:r>
      <w:r w:rsidR="00D453B9" w:rsidRPr="00227ED9">
        <w:rPr>
          <w:rFonts w:asciiTheme="minorHAnsi" w:hAnsiTheme="minorHAnsi" w:cstheme="minorHAnsi"/>
          <w:sz w:val="18"/>
          <w:szCs w:val="18"/>
          <w:lang w:val="pt-PT"/>
        </w:rPr>
        <w:t>:</w:t>
      </w:r>
      <w:r w:rsidRPr="00227ED9">
        <w:rPr>
          <w:rFonts w:asciiTheme="minorHAnsi" w:hAnsiTheme="minorHAnsi" w:cstheme="minorHAnsi"/>
          <w:sz w:val="18"/>
          <w:szCs w:val="18"/>
          <w:lang w:val="pt-PT"/>
        </w:rPr>
        <w:t xml:space="preserve"> </w:t>
      </w:r>
    </w:p>
    <w:p w14:paraId="4E1C582A" w14:textId="47740A50" w:rsidR="00E36F5C" w:rsidRPr="00D453B9" w:rsidRDefault="00E36F5C" w:rsidP="004F7887">
      <w:pPr>
        <w:spacing w:after="0"/>
        <w:ind w:left="-284" w:right="-312"/>
        <w:rPr>
          <w:rFonts w:asciiTheme="minorHAnsi" w:hAnsiTheme="minorHAnsi" w:cstheme="minorHAnsi"/>
          <w:color w:val="A6A6A6" w:themeColor="background1" w:themeShade="A6"/>
          <w:sz w:val="18"/>
          <w:szCs w:val="18"/>
          <w:lang w:val="pt-PT"/>
        </w:rPr>
      </w:pPr>
      <w:r w:rsidRPr="00227ED9">
        <w:rPr>
          <w:rFonts w:asciiTheme="minorHAnsi" w:hAnsiTheme="minorHAnsi" w:cstheme="minorHAnsi"/>
          <w:sz w:val="18"/>
          <w:szCs w:val="18"/>
          <w:lang w:val="pt-PT"/>
        </w:rPr>
        <w:t xml:space="preserve">FitoLab, Instituto Pedro Nunes, R. Pedro Nunes 3030 – 199 Coimbra </w:t>
      </w:r>
    </w:p>
    <w:p w14:paraId="7945647A" w14:textId="762C8704" w:rsidR="004F7887" w:rsidRPr="00D453B9" w:rsidRDefault="004F7887" w:rsidP="004F7887">
      <w:pPr>
        <w:spacing w:after="0"/>
        <w:ind w:left="-284" w:right="-312"/>
        <w:rPr>
          <w:rFonts w:asciiTheme="minorHAnsi" w:hAnsiTheme="minorHAnsi" w:cstheme="minorHAnsi"/>
          <w:color w:val="A6A6A6" w:themeColor="background1" w:themeShade="A6"/>
          <w:sz w:val="8"/>
          <w:szCs w:val="8"/>
          <w:lang w:val="pt-PT"/>
        </w:rPr>
      </w:pPr>
    </w:p>
    <w:tbl>
      <w:tblPr>
        <w:tblW w:w="10292" w:type="dxa"/>
        <w:jc w:val="center"/>
        <w:tblBorders>
          <w:top w:val="single" w:sz="4" w:space="0" w:color="215868" w:themeColor="accent5" w:themeShade="80"/>
          <w:left w:val="single" w:sz="4" w:space="0" w:color="215868" w:themeColor="accent5" w:themeShade="80"/>
          <w:bottom w:val="single" w:sz="4" w:space="0" w:color="215868" w:themeColor="accent5" w:themeShade="80"/>
          <w:right w:val="single" w:sz="4" w:space="0" w:color="215868" w:themeColor="accent5" w:themeShade="80"/>
          <w:insideH w:val="single" w:sz="4" w:space="0" w:color="215868" w:themeColor="accent5" w:themeShade="80"/>
          <w:insideV w:val="single" w:sz="4" w:space="0" w:color="215868" w:themeColor="accent5" w:themeShade="80"/>
        </w:tblBorders>
        <w:shd w:val="clear" w:color="auto" w:fill="215868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50"/>
        <w:gridCol w:w="4142"/>
      </w:tblGrid>
      <w:tr w:rsidR="00055B64" w:rsidRPr="00F3101A" w14:paraId="2BFDD1F7" w14:textId="77777777" w:rsidTr="00227ED9">
        <w:trPr>
          <w:cantSplit/>
          <w:trHeight w:hRule="exact" w:val="340"/>
          <w:jc w:val="center"/>
        </w:trPr>
        <w:tc>
          <w:tcPr>
            <w:tcW w:w="10292" w:type="dxa"/>
            <w:gridSpan w:val="2"/>
            <w:shd w:val="clear" w:color="auto" w:fill="215868"/>
            <w:vAlign w:val="center"/>
          </w:tcPr>
          <w:p w14:paraId="0B288187" w14:textId="34C68D4B" w:rsidR="00055B64" w:rsidRPr="00F3101A" w:rsidRDefault="00055B64" w:rsidP="0067282B">
            <w:pPr>
              <w:pStyle w:val="Ttulo1"/>
              <w:spacing w:before="0" w:after="0"/>
              <w:jc w:val="center"/>
              <w:rPr>
                <w:rFonts w:asciiTheme="minorHAnsi" w:hAnsiTheme="minorHAnsi" w:cs="Arial"/>
                <w:bCs/>
                <w:color w:val="FFFFFF"/>
                <w:szCs w:val="22"/>
                <w:u w:val="none"/>
                <w:lang w:val="pt-PT"/>
              </w:rPr>
            </w:pPr>
            <w:r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>INFORMAÇÃO GERAL</w:t>
            </w:r>
          </w:p>
        </w:tc>
      </w:tr>
      <w:tr w:rsidR="00055B64" w:rsidRPr="00F3101A" w14:paraId="0F640EA4" w14:textId="77777777" w:rsidTr="00055B64">
        <w:trPr>
          <w:cantSplit/>
          <w:trHeight w:val="363"/>
          <w:jc w:val="center"/>
        </w:trPr>
        <w:tc>
          <w:tcPr>
            <w:tcW w:w="6150" w:type="dxa"/>
            <w:vMerge w:val="restart"/>
            <w:shd w:val="clear" w:color="auto" w:fill="auto"/>
          </w:tcPr>
          <w:p w14:paraId="09D8BCC2" w14:textId="77777777" w:rsidR="00055B64" w:rsidRDefault="00055B64" w:rsidP="00055B64">
            <w:pPr>
              <w:pStyle w:val="Ttulo1"/>
              <w:spacing w:before="60" w:after="6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  <w:r w:rsidRPr="00055B6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Responsabilidade pela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amostragem</w:t>
            </w:r>
            <w:r w:rsidRPr="00055B6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:</w:t>
            </w:r>
          </w:p>
          <w:p w14:paraId="436CB3DE" w14:textId="260F288F" w:rsidR="0064066D" w:rsidRPr="0064066D" w:rsidRDefault="0064066D" w:rsidP="0064066D">
            <w:pPr>
              <w:rPr>
                <w:lang w:val="pt-PT"/>
              </w:rPr>
            </w:pPr>
            <w:permStart w:id="299854291" w:edGrp="everyone"/>
            <w:permEnd w:id="299854291"/>
          </w:p>
        </w:tc>
        <w:tc>
          <w:tcPr>
            <w:tcW w:w="4142" w:type="dxa"/>
            <w:tcBorders>
              <w:bottom w:val="single" w:sz="4" w:space="0" w:color="215868" w:themeColor="accent5" w:themeShade="80"/>
            </w:tcBorders>
            <w:shd w:val="clear" w:color="auto" w:fill="auto"/>
          </w:tcPr>
          <w:p w14:paraId="3C3D1BE6" w14:textId="409F1445" w:rsidR="00055B64" w:rsidRPr="00055B64" w:rsidRDefault="00055B64" w:rsidP="00055B64">
            <w:pPr>
              <w:pStyle w:val="Ttulo1"/>
              <w:spacing w:before="60" w:after="6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  <w:r w:rsidRPr="00055B6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Tlm:</w:t>
            </w:r>
            <w:r w:rsidR="00087F42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2098934233" w:edGrp="everyone"/>
            <w:permEnd w:id="2098934233"/>
          </w:p>
        </w:tc>
      </w:tr>
      <w:tr w:rsidR="00055B64" w:rsidRPr="00F3101A" w14:paraId="2A9DB961" w14:textId="77777777" w:rsidTr="00055B64">
        <w:trPr>
          <w:cantSplit/>
          <w:trHeight w:val="363"/>
          <w:jc w:val="center"/>
        </w:trPr>
        <w:tc>
          <w:tcPr>
            <w:tcW w:w="6150" w:type="dxa"/>
            <w:vMerge/>
            <w:shd w:val="clear" w:color="auto" w:fill="auto"/>
          </w:tcPr>
          <w:p w14:paraId="592FA3F5" w14:textId="77777777" w:rsidR="00055B64" w:rsidRPr="00055B64" w:rsidRDefault="00055B64" w:rsidP="00055B64">
            <w:pPr>
              <w:pStyle w:val="Ttulo1"/>
              <w:spacing w:before="60" w:after="6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</w:p>
        </w:tc>
        <w:tc>
          <w:tcPr>
            <w:tcW w:w="4142" w:type="dxa"/>
            <w:tcBorders>
              <w:bottom w:val="single" w:sz="4" w:space="0" w:color="215868" w:themeColor="accent5" w:themeShade="80"/>
            </w:tcBorders>
            <w:shd w:val="clear" w:color="auto" w:fill="auto"/>
          </w:tcPr>
          <w:p w14:paraId="13B1E4A8" w14:textId="665C7E54" w:rsidR="00055B64" w:rsidRPr="00055B64" w:rsidRDefault="00055B64" w:rsidP="00055B64">
            <w:pPr>
              <w:pStyle w:val="Ttulo1"/>
              <w:spacing w:before="60" w:after="6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  <w:r w:rsidRPr="00055B6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e-mail:</w:t>
            </w:r>
            <w:r w:rsidR="00087F42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760626023" w:edGrp="everyone"/>
            <w:permEnd w:id="1760626023"/>
          </w:p>
        </w:tc>
      </w:tr>
      <w:tr w:rsidR="00055B64" w:rsidRPr="00F3101A" w14:paraId="3E098585" w14:textId="77777777" w:rsidTr="00055B64">
        <w:trPr>
          <w:cantSplit/>
          <w:trHeight w:val="355"/>
          <w:jc w:val="center"/>
        </w:trPr>
        <w:tc>
          <w:tcPr>
            <w:tcW w:w="6150" w:type="dxa"/>
            <w:shd w:val="clear" w:color="auto" w:fill="auto"/>
            <w:vAlign w:val="center"/>
          </w:tcPr>
          <w:p w14:paraId="0C925304" w14:textId="3C0E6351" w:rsidR="00055B64" w:rsidRPr="00A42520" w:rsidRDefault="00055B64" w:rsidP="00055B64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055B6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Número de amostras:</w:t>
            </w:r>
            <w:r w:rsidR="00087F42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259474692" w:edGrp="everyone"/>
            <w:permEnd w:id="1259474692"/>
          </w:p>
        </w:tc>
        <w:tc>
          <w:tcPr>
            <w:tcW w:w="4142" w:type="dxa"/>
            <w:shd w:val="clear" w:color="auto" w:fill="auto"/>
            <w:vAlign w:val="center"/>
          </w:tcPr>
          <w:p w14:paraId="64878516" w14:textId="490451AC" w:rsidR="00055B64" w:rsidRPr="004C4097" w:rsidRDefault="00055B64" w:rsidP="0067282B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055B6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Data:</w:t>
            </w:r>
            <w:r w:rsidR="00087F42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692012477" w:edGrp="everyone"/>
            <w:permEnd w:id="692012477"/>
          </w:p>
        </w:tc>
      </w:tr>
      <w:tr w:rsidR="00055B64" w:rsidRPr="00D453B9" w14:paraId="1FD8D152" w14:textId="77777777" w:rsidTr="00605D33">
        <w:trPr>
          <w:cantSplit/>
          <w:trHeight w:val="670"/>
          <w:jc w:val="center"/>
        </w:trPr>
        <w:tc>
          <w:tcPr>
            <w:tcW w:w="10292" w:type="dxa"/>
            <w:gridSpan w:val="2"/>
            <w:shd w:val="clear" w:color="auto" w:fill="auto"/>
          </w:tcPr>
          <w:p w14:paraId="07749DDD" w14:textId="61B4496F" w:rsidR="00055B64" w:rsidRPr="004C4097" w:rsidRDefault="00055B64" w:rsidP="0067282B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055B6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Código da(s) amostra(s):</w:t>
            </w:r>
            <w:r w:rsidR="00087F42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503405681" w:edGrp="everyone"/>
            <w:permEnd w:id="503405681"/>
          </w:p>
        </w:tc>
      </w:tr>
    </w:tbl>
    <w:p w14:paraId="306F2916" w14:textId="77777777" w:rsidR="00D4147E" w:rsidRPr="003750E6" w:rsidRDefault="00D4147E" w:rsidP="00D4147E">
      <w:pPr>
        <w:spacing w:after="0"/>
        <w:rPr>
          <w:rFonts w:asciiTheme="minorHAnsi" w:hAnsiTheme="minorHAnsi" w:cstheme="minorHAnsi"/>
          <w:color w:val="A6A6A6" w:themeColor="background1" w:themeShade="A6"/>
          <w:sz w:val="4"/>
          <w:szCs w:val="4"/>
          <w:lang w:val="pt-PT"/>
        </w:rPr>
      </w:pPr>
    </w:p>
    <w:tbl>
      <w:tblPr>
        <w:tblW w:w="10292" w:type="dxa"/>
        <w:jc w:val="center"/>
        <w:tblBorders>
          <w:top w:val="single" w:sz="4" w:space="0" w:color="215868" w:themeColor="accent5" w:themeShade="80"/>
          <w:left w:val="single" w:sz="4" w:space="0" w:color="215868" w:themeColor="accent5" w:themeShade="80"/>
          <w:bottom w:val="single" w:sz="4" w:space="0" w:color="215868" w:themeColor="accent5" w:themeShade="80"/>
          <w:right w:val="single" w:sz="4" w:space="0" w:color="215868" w:themeColor="accent5" w:themeShade="80"/>
          <w:insideH w:val="single" w:sz="4" w:space="0" w:color="215868" w:themeColor="accent5" w:themeShade="80"/>
          <w:insideV w:val="single" w:sz="4" w:space="0" w:color="215868" w:themeColor="accent5" w:themeShade="80"/>
        </w:tblBorders>
        <w:shd w:val="clear" w:color="auto" w:fill="215868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50"/>
        <w:gridCol w:w="4142"/>
      </w:tblGrid>
      <w:tr w:rsidR="00175CE2" w:rsidRPr="00F3101A" w14:paraId="04370903" w14:textId="77777777" w:rsidTr="00227ED9">
        <w:trPr>
          <w:cantSplit/>
          <w:trHeight w:hRule="exact" w:val="340"/>
          <w:jc w:val="center"/>
        </w:trPr>
        <w:tc>
          <w:tcPr>
            <w:tcW w:w="10292" w:type="dxa"/>
            <w:gridSpan w:val="2"/>
            <w:shd w:val="clear" w:color="auto" w:fill="215868"/>
            <w:vAlign w:val="center"/>
          </w:tcPr>
          <w:p w14:paraId="33880510" w14:textId="77777777" w:rsidR="00175CE2" w:rsidRPr="00F3101A" w:rsidRDefault="00175CE2" w:rsidP="00CF4576">
            <w:pPr>
              <w:pStyle w:val="Ttulo1"/>
              <w:spacing w:before="0" w:after="0"/>
              <w:jc w:val="center"/>
              <w:rPr>
                <w:rFonts w:asciiTheme="minorHAnsi" w:hAnsiTheme="minorHAnsi" w:cs="Arial"/>
                <w:bCs/>
                <w:color w:val="FFFFFF"/>
                <w:szCs w:val="22"/>
                <w:u w:val="none"/>
                <w:lang w:val="pt-PT"/>
              </w:rPr>
            </w:pPr>
            <w:r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>INFORMAÇÃO D</w:t>
            </w:r>
            <w:r w:rsidR="002E369B"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>O REQUERENTE</w:t>
            </w:r>
          </w:p>
        </w:tc>
      </w:tr>
      <w:tr w:rsidR="00175CE2" w:rsidRPr="00F3101A" w14:paraId="2D80122E" w14:textId="77777777" w:rsidTr="004F7887">
        <w:trPr>
          <w:cantSplit/>
          <w:trHeight w:val="850"/>
          <w:jc w:val="center"/>
        </w:trPr>
        <w:tc>
          <w:tcPr>
            <w:tcW w:w="6150" w:type="dxa"/>
            <w:shd w:val="clear" w:color="auto" w:fill="auto"/>
          </w:tcPr>
          <w:p w14:paraId="4E617588" w14:textId="77777777" w:rsidR="00175CE2" w:rsidRPr="004C4097" w:rsidRDefault="00FB07B3" w:rsidP="00EB5975">
            <w:pPr>
              <w:pStyle w:val="Ttulo1"/>
              <w:spacing w:before="6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Nome</w:t>
            </w:r>
            <w:r w:rsidR="00175CE2"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:</w:t>
            </w:r>
            <w:r w:rsidR="004C4097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651650745" w:edGrp="everyone"/>
            <w:permEnd w:id="651650745"/>
          </w:p>
        </w:tc>
        <w:tc>
          <w:tcPr>
            <w:tcW w:w="4142" w:type="dxa"/>
            <w:tcBorders>
              <w:bottom w:val="single" w:sz="4" w:space="0" w:color="215868" w:themeColor="accent5" w:themeShade="80"/>
            </w:tcBorders>
            <w:shd w:val="clear" w:color="auto" w:fill="auto"/>
          </w:tcPr>
          <w:p w14:paraId="0BE6BA27" w14:textId="4AC5CB01" w:rsidR="00175CE2" w:rsidRPr="004C4097" w:rsidRDefault="006433CC" w:rsidP="004F7887">
            <w:pPr>
              <w:pStyle w:val="Ttulo1"/>
              <w:spacing w:before="60" w:after="6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NIF:</w:t>
            </w:r>
            <w:r w:rsidR="004C4097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245113097" w:edGrp="everyone"/>
            <w:permEnd w:id="245113097"/>
          </w:p>
        </w:tc>
      </w:tr>
      <w:tr w:rsidR="006433CC" w:rsidRPr="00F3101A" w14:paraId="0339C8CE" w14:textId="77777777" w:rsidTr="004F7887">
        <w:trPr>
          <w:cantSplit/>
          <w:trHeight w:val="447"/>
          <w:jc w:val="center"/>
        </w:trPr>
        <w:tc>
          <w:tcPr>
            <w:tcW w:w="6150" w:type="dxa"/>
            <w:vMerge w:val="restart"/>
            <w:shd w:val="clear" w:color="auto" w:fill="auto"/>
          </w:tcPr>
          <w:p w14:paraId="25464867" w14:textId="2E9CCD3E" w:rsidR="00014F75" w:rsidRPr="00A42520" w:rsidRDefault="006433CC" w:rsidP="00A42520">
            <w:pPr>
              <w:pStyle w:val="Ttulo1"/>
              <w:spacing w:before="6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Endereço de faturação:</w:t>
            </w:r>
            <w:r w:rsidR="004C4097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810776681" w:edGrp="everyone"/>
            <w:permEnd w:id="810776681"/>
          </w:p>
        </w:tc>
        <w:tc>
          <w:tcPr>
            <w:tcW w:w="4142" w:type="dxa"/>
            <w:tcBorders>
              <w:bottom w:val="nil"/>
            </w:tcBorders>
            <w:shd w:val="clear" w:color="auto" w:fill="auto"/>
            <w:vAlign w:val="center"/>
          </w:tcPr>
          <w:p w14:paraId="14545B28" w14:textId="77777777" w:rsidR="006433CC" w:rsidRPr="004C4097" w:rsidRDefault="006433CC" w:rsidP="003D5048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Tlm:</w:t>
            </w:r>
            <w:r w:rsidR="004C4097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744050199" w:edGrp="everyone"/>
            <w:permEnd w:id="1744050199"/>
          </w:p>
        </w:tc>
      </w:tr>
      <w:tr w:rsidR="006433CC" w:rsidRPr="00F3101A" w14:paraId="08BE3CBC" w14:textId="77777777" w:rsidTr="00CF4576">
        <w:trPr>
          <w:cantSplit/>
          <w:trHeight w:val="454"/>
          <w:jc w:val="center"/>
        </w:trPr>
        <w:tc>
          <w:tcPr>
            <w:tcW w:w="6150" w:type="dxa"/>
            <w:vMerge/>
            <w:shd w:val="clear" w:color="auto" w:fill="auto"/>
          </w:tcPr>
          <w:p w14:paraId="5AD92DF2" w14:textId="77777777" w:rsidR="006433CC" w:rsidRPr="00F3101A" w:rsidRDefault="006433CC" w:rsidP="00EB5975">
            <w:pPr>
              <w:pStyle w:val="Ttulo1"/>
              <w:spacing w:before="60" w:after="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</w:p>
        </w:tc>
        <w:tc>
          <w:tcPr>
            <w:tcW w:w="4142" w:type="dxa"/>
            <w:tcBorders>
              <w:top w:val="nil"/>
              <w:bottom w:val="single" w:sz="4" w:space="0" w:color="215868" w:themeColor="accent5" w:themeShade="80"/>
            </w:tcBorders>
            <w:shd w:val="clear" w:color="auto" w:fill="auto"/>
            <w:vAlign w:val="center"/>
          </w:tcPr>
          <w:p w14:paraId="58C49613" w14:textId="77777777" w:rsidR="006433CC" w:rsidRPr="00AA4D12" w:rsidRDefault="006433CC" w:rsidP="00014F75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e-mail:</w:t>
            </w:r>
            <w:r w:rsidR="00AA4D12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</w:p>
        </w:tc>
      </w:tr>
      <w:tr w:rsidR="006433CC" w:rsidRPr="00F3101A" w14:paraId="3C44BFC1" w14:textId="77777777" w:rsidTr="004F7887">
        <w:trPr>
          <w:cantSplit/>
          <w:trHeight w:val="287"/>
          <w:jc w:val="center"/>
        </w:trPr>
        <w:tc>
          <w:tcPr>
            <w:tcW w:w="6150" w:type="dxa"/>
            <w:vMerge w:val="restart"/>
            <w:shd w:val="clear" w:color="auto" w:fill="auto"/>
          </w:tcPr>
          <w:p w14:paraId="05322F1B" w14:textId="77777777" w:rsidR="000C177B" w:rsidRDefault="006433CC" w:rsidP="00EB5975">
            <w:pPr>
              <w:spacing w:before="60" w:after="0"/>
              <w:jc w:val="left"/>
              <w:rPr>
                <w:rFonts w:asciiTheme="minorHAnsi" w:hAnsiTheme="minorHAnsi" w:cs="Arial"/>
                <w:b/>
                <w:szCs w:val="22"/>
                <w:lang w:val="pt-PT"/>
              </w:rPr>
            </w:pPr>
            <w:r w:rsidRPr="00F3101A">
              <w:rPr>
                <w:rFonts w:asciiTheme="minorHAnsi" w:hAnsiTheme="minorHAnsi" w:cs="Arial"/>
                <w:b/>
                <w:szCs w:val="22"/>
                <w:lang w:val="pt-PT"/>
              </w:rPr>
              <w:t>Endereço de resposta</w:t>
            </w:r>
            <w:r w:rsidR="000C177B">
              <w:rPr>
                <w:rFonts w:asciiTheme="minorHAnsi" w:hAnsiTheme="minorHAnsi" w:cs="Arial"/>
                <w:b/>
                <w:szCs w:val="22"/>
                <w:lang w:val="pt-PT"/>
              </w:rPr>
              <w:t xml:space="preserve"> </w:t>
            </w:r>
            <w:r w:rsidR="000C177B" w:rsidRPr="000C177B">
              <w:rPr>
                <w:rFonts w:asciiTheme="minorHAnsi" w:hAnsiTheme="minorHAnsi" w:cs="Arial"/>
                <w:bCs/>
                <w:i/>
                <w:iCs/>
                <w:sz w:val="18"/>
                <w:szCs w:val="18"/>
                <w:lang w:val="pt-PT"/>
              </w:rPr>
              <w:t>(caso diferente do endereço de faturação)</w:t>
            </w:r>
            <w:r w:rsidRPr="00F3101A">
              <w:rPr>
                <w:rFonts w:asciiTheme="minorHAnsi" w:hAnsiTheme="minorHAnsi" w:cs="Arial"/>
                <w:b/>
                <w:szCs w:val="22"/>
                <w:lang w:val="pt-PT"/>
              </w:rPr>
              <w:t>:</w:t>
            </w:r>
          </w:p>
          <w:p w14:paraId="0D9EC7FB" w14:textId="77777777" w:rsidR="00014F75" w:rsidRDefault="004C4097" w:rsidP="00EB5975">
            <w:pPr>
              <w:spacing w:before="60" w:after="0"/>
              <w:jc w:val="left"/>
              <w:rPr>
                <w:rFonts w:asciiTheme="minorHAnsi" w:hAnsiTheme="minorHAnsi" w:cs="Arial"/>
                <w:szCs w:val="22"/>
                <w:lang w:val="pt-PT"/>
              </w:rPr>
            </w:pPr>
            <w:r>
              <w:rPr>
                <w:rFonts w:asciiTheme="minorHAnsi" w:hAnsiTheme="minorHAnsi" w:cs="Arial"/>
                <w:szCs w:val="22"/>
                <w:lang w:val="pt-PT"/>
              </w:rPr>
              <w:t xml:space="preserve"> </w:t>
            </w:r>
            <w:permStart w:id="1457594218" w:edGrp="everyone"/>
            <w:permEnd w:id="1457594218"/>
          </w:p>
          <w:p w14:paraId="052CA602" w14:textId="0546F12C" w:rsidR="000C177B" w:rsidRPr="004C4097" w:rsidRDefault="000C177B" w:rsidP="00EB5975">
            <w:pPr>
              <w:spacing w:before="60" w:after="0"/>
              <w:jc w:val="left"/>
              <w:rPr>
                <w:rFonts w:asciiTheme="minorHAnsi" w:hAnsiTheme="minorHAnsi" w:cs="Arial"/>
                <w:szCs w:val="22"/>
                <w:lang w:val="pt-PT"/>
              </w:rPr>
            </w:pPr>
          </w:p>
        </w:tc>
        <w:tc>
          <w:tcPr>
            <w:tcW w:w="4142" w:type="dxa"/>
            <w:tcBorders>
              <w:bottom w:val="nil"/>
            </w:tcBorders>
            <w:shd w:val="clear" w:color="auto" w:fill="auto"/>
            <w:vAlign w:val="center"/>
          </w:tcPr>
          <w:p w14:paraId="1CE94690" w14:textId="77777777" w:rsidR="006433CC" w:rsidRPr="004C4097" w:rsidRDefault="006433CC" w:rsidP="003D5048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Tlm:</w:t>
            </w:r>
            <w:r w:rsidR="004C4097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885945152" w:edGrp="everyone"/>
            <w:permEnd w:id="1885945152"/>
          </w:p>
        </w:tc>
      </w:tr>
      <w:tr w:rsidR="006433CC" w:rsidRPr="00F3101A" w14:paraId="35AE4384" w14:textId="77777777" w:rsidTr="00CF4576">
        <w:trPr>
          <w:cantSplit/>
          <w:trHeight w:val="373"/>
          <w:jc w:val="center"/>
        </w:trPr>
        <w:tc>
          <w:tcPr>
            <w:tcW w:w="6150" w:type="dxa"/>
            <w:vMerge/>
            <w:shd w:val="clear" w:color="auto" w:fill="auto"/>
            <w:vAlign w:val="center"/>
          </w:tcPr>
          <w:p w14:paraId="347D26DB" w14:textId="77777777" w:rsidR="006433CC" w:rsidRPr="00F3101A" w:rsidRDefault="006433CC" w:rsidP="00F3101A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</w:p>
        </w:tc>
        <w:tc>
          <w:tcPr>
            <w:tcW w:w="4142" w:type="dxa"/>
            <w:tcBorders>
              <w:top w:val="nil"/>
            </w:tcBorders>
            <w:shd w:val="clear" w:color="auto" w:fill="auto"/>
            <w:vAlign w:val="center"/>
          </w:tcPr>
          <w:p w14:paraId="40486DEF" w14:textId="77777777" w:rsidR="001C04A5" w:rsidRPr="001C04A5" w:rsidRDefault="006433CC" w:rsidP="009321AB">
            <w:pPr>
              <w:pStyle w:val="Ttulo1"/>
              <w:spacing w:before="0" w:after="0"/>
              <w:jc w:val="left"/>
              <w:rPr>
                <w:rFonts w:asciiTheme="minorHAnsi" w:hAnsiTheme="minorHAnsi" w:cstheme="minorHAnsi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e-mail:</w:t>
            </w:r>
            <w:r w:rsidR="00F062D0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444812970" w:edGrp="everyone"/>
            <w:permEnd w:id="444812970"/>
          </w:p>
        </w:tc>
      </w:tr>
    </w:tbl>
    <w:p w14:paraId="7960E2AF" w14:textId="77777777" w:rsidR="00E36F5C" w:rsidRPr="00055B64" w:rsidRDefault="00E36F5C" w:rsidP="004F7887">
      <w:pPr>
        <w:spacing w:after="0"/>
        <w:rPr>
          <w:rFonts w:ascii="Arial" w:hAnsi="Arial" w:cs="Arial"/>
          <w:sz w:val="10"/>
          <w:szCs w:val="24"/>
        </w:rPr>
      </w:pPr>
    </w:p>
    <w:tbl>
      <w:tblPr>
        <w:tblW w:w="10290" w:type="dxa"/>
        <w:jc w:val="center"/>
        <w:tblBorders>
          <w:top w:val="single" w:sz="4" w:space="0" w:color="215868" w:themeColor="accent5" w:themeShade="80"/>
          <w:left w:val="single" w:sz="4" w:space="0" w:color="215868" w:themeColor="accent5" w:themeShade="80"/>
          <w:bottom w:val="single" w:sz="4" w:space="0" w:color="215868" w:themeColor="accent5" w:themeShade="80"/>
          <w:right w:val="single" w:sz="4" w:space="0" w:color="215868" w:themeColor="accent5" w:themeShade="80"/>
          <w:insideH w:val="single" w:sz="4" w:space="0" w:color="215868" w:themeColor="accent5" w:themeShade="80"/>
          <w:insideV w:val="single" w:sz="4" w:space="0" w:color="215868" w:themeColor="accent5" w:themeShade="80"/>
        </w:tblBorders>
        <w:shd w:val="clear" w:color="auto" w:fill="215868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94"/>
        <w:gridCol w:w="2943"/>
        <w:gridCol w:w="109"/>
        <w:gridCol w:w="5028"/>
        <w:gridCol w:w="16"/>
      </w:tblGrid>
      <w:tr w:rsidR="006D72AF" w:rsidRPr="00D453B9" w14:paraId="3DF6BD97" w14:textId="77777777" w:rsidTr="00227ED9">
        <w:trPr>
          <w:cantSplit/>
          <w:trHeight w:hRule="exact" w:val="340"/>
          <w:jc w:val="center"/>
        </w:trPr>
        <w:tc>
          <w:tcPr>
            <w:tcW w:w="10290" w:type="dxa"/>
            <w:gridSpan w:val="5"/>
            <w:tcBorders>
              <w:bottom w:val="single" w:sz="4" w:space="0" w:color="215868" w:themeColor="accent5" w:themeShade="80"/>
            </w:tcBorders>
            <w:shd w:val="clear" w:color="auto" w:fill="215868"/>
            <w:vAlign w:val="center"/>
          </w:tcPr>
          <w:p w14:paraId="14E55B92" w14:textId="05D80D0D" w:rsidR="006D72AF" w:rsidRPr="00F3101A" w:rsidRDefault="006D72AF" w:rsidP="00CF4576">
            <w:pPr>
              <w:pStyle w:val="Ttulo1"/>
              <w:spacing w:before="0" w:after="0"/>
              <w:jc w:val="center"/>
              <w:rPr>
                <w:rFonts w:asciiTheme="minorHAnsi" w:hAnsiTheme="minorHAnsi" w:cs="Arial"/>
                <w:bCs/>
                <w:color w:val="FFFFFF"/>
                <w:szCs w:val="22"/>
                <w:u w:val="none"/>
                <w:lang w:val="pt-PT"/>
              </w:rPr>
            </w:pPr>
            <w:r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 xml:space="preserve">INFORMAÇÃO </w:t>
            </w:r>
            <w:r w:rsidR="00D453B9"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>SOBR</w:t>
            </w:r>
            <w:r w:rsidR="000C538A"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>E</w:t>
            </w:r>
            <w:r w:rsidR="00D453B9"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 xml:space="preserve"> AS</w:t>
            </w:r>
            <w:r w:rsidR="006433CC" w:rsidRPr="00227ED9">
              <w:rPr>
                <w:rFonts w:asciiTheme="minorHAnsi" w:hAnsiTheme="minorHAnsi" w:cs="Arial"/>
                <w:bCs/>
                <w:color w:val="FFFFFF"/>
                <w:sz w:val="20"/>
                <w:u w:val="none"/>
                <w:lang w:val="pt-PT"/>
              </w:rPr>
              <w:t xml:space="preserve"> AMOSTRAS A ANALISAR</w:t>
            </w:r>
          </w:p>
        </w:tc>
      </w:tr>
      <w:tr w:rsidR="005C2316" w:rsidRPr="00F3101A" w14:paraId="079EADE1" w14:textId="77777777" w:rsidTr="0058506B">
        <w:trPr>
          <w:gridAfter w:val="1"/>
          <w:wAfter w:w="16" w:type="dxa"/>
          <w:cantSplit/>
          <w:trHeight w:hRule="exact" w:val="1072"/>
          <w:jc w:val="center"/>
        </w:trPr>
        <w:tc>
          <w:tcPr>
            <w:tcW w:w="2194" w:type="dxa"/>
            <w:tcBorders>
              <w:right w:val="nil"/>
            </w:tcBorders>
            <w:shd w:val="clear" w:color="auto" w:fill="auto"/>
            <w:vAlign w:val="center"/>
          </w:tcPr>
          <w:p w14:paraId="3DD4239F" w14:textId="77777777" w:rsidR="005C2316" w:rsidRPr="00F3101A" w:rsidRDefault="005C2316" w:rsidP="00EB5975">
            <w:pPr>
              <w:pStyle w:val="Ttulo1"/>
              <w:spacing w:before="0" w:after="0"/>
              <w:jc w:val="left"/>
              <w:rPr>
                <w:rFonts w:asciiTheme="minorHAnsi" w:hAnsiTheme="minorHAnsi"/>
                <w:szCs w:val="22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Tipo de amostra</w:t>
            </w:r>
            <w:r w:rsidRPr="00F3101A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</w:p>
        </w:tc>
        <w:tc>
          <w:tcPr>
            <w:tcW w:w="8080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E102FBC" w14:textId="7ED80CC9" w:rsidR="00B722BD" w:rsidRPr="006D7817" w:rsidRDefault="00752DFD" w:rsidP="00752DFD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6D7817">
              <w:rPr>
                <w:rFonts w:cs="Arial"/>
                <w:bCs/>
                <w:color w:val="000000" w:themeColor="text1"/>
                <w:u w:val="none"/>
              </w:rPr>
              <w:object w:dxaOrig="225" w:dyaOrig="225" w14:anchorId="791479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3" type="#_x0000_t75" style="width:87.75pt;height:21pt" o:ole="">
                  <v:imagedata r:id="rId8" o:title=""/>
                </v:shape>
                <w:control r:id="rId9" w:name="CheckBox1" w:shapeid="_x0000_i1073"/>
              </w:object>
            </w:r>
            <w:r w:rsidR="00EB5975" w:rsidRPr="006D7817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r w:rsidRPr="006D7817">
              <w:rPr>
                <w:rFonts w:cs="Arial"/>
                <w:bCs/>
                <w:color w:val="000000" w:themeColor="text1"/>
                <w:u w:val="none"/>
              </w:rPr>
              <w:object w:dxaOrig="225" w:dyaOrig="225" w14:anchorId="54A0B4F2">
                <v:shape id="_x0000_i1056" type="#_x0000_t75" style="width:102.75pt;height:21pt" o:ole="">
                  <v:imagedata r:id="rId10" o:title=""/>
                </v:shape>
                <w:control r:id="rId11" w:name="CheckBox6" w:shapeid="_x0000_i1056"/>
              </w:object>
            </w:r>
            <w:r w:rsidR="0058506B" w:rsidRPr="006D7817">
              <w:rPr>
                <w:rFonts w:cs="Arial"/>
                <w:b w:val="0"/>
                <w:bCs/>
                <w:color w:val="000000" w:themeColor="text1"/>
                <w:sz w:val="28"/>
                <w:szCs w:val="24"/>
                <w:u w:val="none"/>
                <w:vertAlign w:val="superscript"/>
              </w:rPr>
              <w:t xml:space="preserve">Quais: </w:t>
            </w:r>
            <w:permStart w:id="1528264917" w:edGrp="everyone"/>
            <w:permEnd w:id="1528264917"/>
          </w:p>
          <w:p w14:paraId="2D4693BE" w14:textId="55338BDE" w:rsidR="005C2316" w:rsidRPr="008B4864" w:rsidRDefault="00752DFD" w:rsidP="00752DFD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szCs w:val="22"/>
                <w:lang w:val="pt-PT"/>
              </w:rPr>
            </w:pPr>
            <w:r w:rsidRPr="006D7817">
              <w:rPr>
                <w:rFonts w:cs="Arial"/>
                <w:b w:val="0"/>
                <w:u w:val="none"/>
              </w:rPr>
              <w:object w:dxaOrig="225" w:dyaOrig="225" w14:anchorId="13246DF8">
                <v:shape id="_x0000_i1057" type="#_x0000_t75" style="width:58.5pt;height:21pt" o:ole="">
                  <v:imagedata r:id="rId12" o:title=""/>
                </v:shape>
                <w:control r:id="rId13" w:name="CheckBox2" w:shapeid="_x0000_i1057"/>
              </w:object>
            </w:r>
            <w:r w:rsidRPr="006D7817">
              <w:rPr>
                <w:rFonts w:cs="Arial"/>
                <w:b w:val="0"/>
                <w:u w:val="none"/>
              </w:rPr>
              <w:object w:dxaOrig="225" w:dyaOrig="225" w14:anchorId="451344FB">
                <v:shape id="_x0000_i1058" type="#_x0000_t75" style="width:44.25pt;height:21pt" o:ole="">
                  <v:imagedata r:id="rId14" o:title=""/>
                </v:shape>
                <w:control r:id="rId15" w:name="CheckBox3" w:shapeid="_x0000_i1058"/>
              </w:object>
            </w:r>
            <w:r w:rsidRPr="006D7817">
              <w:rPr>
                <w:rFonts w:cs="Arial"/>
                <w:b w:val="0"/>
                <w:u w:val="none"/>
              </w:rPr>
              <w:object w:dxaOrig="225" w:dyaOrig="225" w14:anchorId="26707828">
                <v:shape id="_x0000_i1059" type="#_x0000_t75" style="width:63.75pt;height:21pt" o:ole="">
                  <v:imagedata r:id="rId16" o:title=""/>
                </v:shape>
                <w:control r:id="rId17" w:name="CheckBox4" w:shapeid="_x0000_i1059"/>
              </w:object>
            </w:r>
            <w:r w:rsidRPr="006D7817">
              <w:rPr>
                <w:rFonts w:cs="Arial"/>
                <w:b w:val="0"/>
                <w:u w:val="none"/>
              </w:rPr>
              <w:object w:dxaOrig="225" w:dyaOrig="225" w14:anchorId="2E30EBBB">
                <v:shape id="_x0000_i1060" type="#_x0000_t75" style="width:51.75pt;height:21pt" o:ole="">
                  <v:imagedata r:id="rId18" o:title=""/>
                </v:shape>
                <w:control r:id="rId19" w:name="CheckBox5" w:shapeid="_x0000_i1060"/>
              </w:object>
            </w:r>
            <w:r w:rsidR="0058506B" w:rsidRPr="006D7817">
              <w:rPr>
                <w:rFonts w:cs="Arial"/>
                <w:b w:val="0"/>
                <w:bCs/>
                <w:sz w:val="28"/>
                <w:szCs w:val="24"/>
                <w:u w:val="none"/>
                <w:vertAlign w:val="superscript"/>
              </w:rPr>
              <w:t>Qual</w:t>
            </w:r>
            <w:r w:rsidR="0058506B" w:rsidRPr="0058506B">
              <w:rPr>
                <w:rFonts w:cs="Arial"/>
                <w:b w:val="0"/>
                <w:bCs/>
                <w:sz w:val="28"/>
                <w:szCs w:val="24"/>
                <w:u w:val="none"/>
                <w:vertAlign w:val="superscript"/>
              </w:rPr>
              <w:t xml:space="preserve">: </w:t>
            </w:r>
            <w:permStart w:id="1551242336" w:edGrp="everyone"/>
            <w:permEnd w:id="1551242336"/>
          </w:p>
        </w:tc>
      </w:tr>
      <w:tr w:rsidR="009321AB" w:rsidRPr="00F3101A" w14:paraId="7AF0648C" w14:textId="77777777" w:rsidTr="000C177B">
        <w:trPr>
          <w:gridAfter w:val="1"/>
          <w:wAfter w:w="16" w:type="dxa"/>
          <w:cantSplit/>
          <w:trHeight w:hRule="exact" w:val="786"/>
          <w:jc w:val="center"/>
        </w:trPr>
        <w:tc>
          <w:tcPr>
            <w:tcW w:w="10274" w:type="dxa"/>
            <w:gridSpan w:val="4"/>
            <w:shd w:val="clear" w:color="auto" w:fill="auto"/>
          </w:tcPr>
          <w:p w14:paraId="6D8139A6" w14:textId="046F377D" w:rsidR="009321AB" w:rsidRPr="00D90C74" w:rsidRDefault="009321AB" w:rsidP="00EB5975">
            <w:pPr>
              <w:pStyle w:val="Ttulo1"/>
              <w:spacing w:before="60" w:after="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  <w:r w:rsidRPr="00D90C7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Especialidade(s) a que é</w:t>
            </w:r>
            <w:r w:rsidR="0064066D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(são)</w:t>
            </w:r>
            <w:r w:rsidRPr="00D90C7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dirigida</w:t>
            </w:r>
            <w:r w:rsidR="0064066D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(s)</w:t>
            </w:r>
            <w:r w:rsidRPr="00D90C74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a(s) amostra(s):</w:t>
            </w:r>
          </w:p>
          <w:p w14:paraId="118D75E4" w14:textId="48AD9563" w:rsidR="000C177B" w:rsidRPr="000C177B" w:rsidRDefault="008B4864" w:rsidP="000C177B">
            <w:pPr>
              <w:pStyle w:val="Ttulo1"/>
              <w:spacing w:before="0" w:after="0"/>
              <w:ind w:left="782"/>
              <w:jc w:val="left"/>
              <w:rPr>
                <w:rFonts w:cs="Arial"/>
              </w:rPr>
            </w:pPr>
            <w:r>
              <w:rPr>
                <w:rFonts w:cs="Arial"/>
              </w:rPr>
              <w:object w:dxaOrig="225" w:dyaOrig="225" w14:anchorId="7252AA08">
                <v:shape id="_x0000_i1061" type="#_x0000_t75" style="width:78.75pt;height:21pt" o:ole="">
                  <v:imagedata r:id="rId20" o:title=""/>
                </v:shape>
                <w:control r:id="rId21" w:name="CheckBox7" w:shapeid="_x0000_i1061"/>
              </w:object>
            </w:r>
            <w:r>
              <w:rPr>
                <w:rFonts w:asciiTheme="minorHAnsi" w:hAnsiTheme="minorHAnsi" w:cs="Arial"/>
                <w:b w:val="0"/>
                <w:szCs w:val="22"/>
                <w:u w:val="none"/>
                <w:lang w:val="pt-PT"/>
              </w:rPr>
              <w:t xml:space="preserve">      </w:t>
            </w:r>
            <w:r>
              <w:rPr>
                <w:rFonts w:cs="Arial"/>
              </w:rPr>
              <w:object w:dxaOrig="225" w:dyaOrig="225" w14:anchorId="61F93C7B">
                <v:shape id="_x0000_i1066" type="#_x0000_t75" style="width:63pt;height:21pt" o:ole="">
                  <v:imagedata r:id="rId22" o:title=""/>
                </v:shape>
                <w:control r:id="rId23" w:name="CheckBox8" w:shapeid="_x0000_i1066"/>
              </w:object>
            </w:r>
            <w:r>
              <w:rPr>
                <w:rFonts w:asciiTheme="minorHAnsi" w:hAnsiTheme="minorHAnsi" w:cs="Arial"/>
                <w:b w:val="0"/>
                <w:szCs w:val="22"/>
                <w:u w:val="none"/>
                <w:lang w:val="pt-PT"/>
              </w:rPr>
              <w:t xml:space="preserve">       </w:t>
            </w:r>
            <w:r>
              <w:rPr>
                <w:rFonts w:cs="Arial"/>
              </w:rPr>
              <w:object w:dxaOrig="225" w:dyaOrig="225" w14:anchorId="0AD7A696">
                <v:shape id="_x0000_i1067" type="#_x0000_t75" style="width:79.5pt;height:21pt" o:ole="">
                  <v:imagedata r:id="rId24" o:title=""/>
                </v:shape>
                <w:control r:id="rId25" w:name="CheckBox9" w:shapeid="_x0000_i1067"/>
              </w:object>
            </w:r>
            <w:r>
              <w:rPr>
                <w:rFonts w:asciiTheme="minorHAnsi" w:hAnsiTheme="minorHAnsi" w:cs="Arial"/>
                <w:b w:val="0"/>
                <w:szCs w:val="22"/>
                <w:u w:val="none"/>
                <w:lang w:val="pt-PT"/>
              </w:rPr>
              <w:t xml:space="preserve">       </w:t>
            </w:r>
            <w:r>
              <w:rPr>
                <w:rFonts w:cs="Arial"/>
              </w:rPr>
              <w:object w:dxaOrig="225" w:dyaOrig="225" w14:anchorId="5C2FDF0C">
                <v:shape id="_x0000_i1068" type="#_x0000_t75" style="width:61.5pt;height:21pt" o:ole="">
                  <v:imagedata r:id="rId26" o:title=""/>
                </v:shape>
                <w:control r:id="rId27" w:name="CheckBox10" w:shapeid="_x0000_i1068"/>
              </w:object>
            </w:r>
          </w:p>
        </w:tc>
      </w:tr>
      <w:tr w:rsidR="002E369B" w:rsidRPr="00F3101A" w14:paraId="237BF665" w14:textId="77777777" w:rsidTr="00CF4576">
        <w:trPr>
          <w:gridAfter w:val="1"/>
          <w:wAfter w:w="16" w:type="dxa"/>
          <w:cantSplit/>
          <w:trHeight w:val="567"/>
          <w:jc w:val="center"/>
        </w:trPr>
        <w:tc>
          <w:tcPr>
            <w:tcW w:w="5246" w:type="dxa"/>
            <w:gridSpan w:val="3"/>
            <w:shd w:val="clear" w:color="auto" w:fill="auto"/>
          </w:tcPr>
          <w:p w14:paraId="734E3BF4" w14:textId="77777777" w:rsidR="002E369B" w:rsidRPr="009321AB" w:rsidRDefault="002E369B" w:rsidP="00EB5975">
            <w:pPr>
              <w:pStyle w:val="Ttulo1"/>
              <w:spacing w:before="60" w:after="36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Nome comum ou espécie:</w:t>
            </w: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809280950" w:edGrp="everyone"/>
            <w:permEnd w:id="1809280950"/>
          </w:p>
        </w:tc>
        <w:tc>
          <w:tcPr>
            <w:tcW w:w="5028" w:type="dxa"/>
            <w:shd w:val="clear" w:color="auto" w:fill="auto"/>
          </w:tcPr>
          <w:p w14:paraId="1B5EEB77" w14:textId="62636EC2" w:rsidR="002E369B" w:rsidRPr="00FD05CB" w:rsidRDefault="002E369B" w:rsidP="00EB5975">
            <w:pPr>
              <w:pStyle w:val="Ttulo1"/>
              <w:spacing w:before="60" w:after="36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2E369B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Variedade:</w:t>
            </w:r>
            <w:r w:rsidR="0058506B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898650524" w:edGrp="everyone"/>
            <w:permEnd w:id="1898650524"/>
          </w:p>
        </w:tc>
      </w:tr>
      <w:tr w:rsidR="006433CC" w:rsidRPr="00D453B9" w14:paraId="513A91E0" w14:textId="77777777" w:rsidTr="00BC79D2">
        <w:trPr>
          <w:gridAfter w:val="1"/>
          <w:wAfter w:w="16" w:type="dxa"/>
          <w:cantSplit/>
          <w:trHeight w:val="397"/>
          <w:jc w:val="center"/>
        </w:trPr>
        <w:tc>
          <w:tcPr>
            <w:tcW w:w="5246" w:type="dxa"/>
            <w:gridSpan w:val="3"/>
            <w:shd w:val="clear" w:color="auto" w:fill="auto"/>
            <w:vAlign w:val="center"/>
          </w:tcPr>
          <w:p w14:paraId="65A84313" w14:textId="4DA6274D" w:rsidR="006433CC" w:rsidRPr="004C4097" w:rsidRDefault="006433CC" w:rsidP="00014F75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Data de 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amostragem</w:t>
            </w: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:</w:t>
            </w:r>
            <w:r w:rsidR="0058506B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257077309" w:edGrp="everyone"/>
            <w:permEnd w:id="1257077309"/>
          </w:p>
        </w:tc>
        <w:tc>
          <w:tcPr>
            <w:tcW w:w="5028" w:type="dxa"/>
            <w:shd w:val="clear" w:color="auto" w:fill="auto"/>
            <w:vAlign w:val="center"/>
          </w:tcPr>
          <w:p w14:paraId="03222D90" w14:textId="3782F616" w:rsidR="006433CC" w:rsidRPr="004C4097" w:rsidRDefault="006433CC" w:rsidP="00014F75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Nº de plantas por amostra:</w:t>
            </w:r>
            <w:r w:rsidR="0058506B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612578855" w:edGrp="everyone"/>
            <w:permEnd w:id="612578855"/>
          </w:p>
        </w:tc>
      </w:tr>
      <w:tr w:rsidR="006433CC" w:rsidRPr="00F3101A" w14:paraId="2B8E4F7E" w14:textId="77777777" w:rsidTr="000C177B">
        <w:trPr>
          <w:gridAfter w:val="1"/>
          <w:wAfter w:w="16" w:type="dxa"/>
          <w:cantSplit/>
          <w:trHeight w:val="567"/>
          <w:jc w:val="center"/>
        </w:trPr>
        <w:tc>
          <w:tcPr>
            <w:tcW w:w="5246" w:type="dxa"/>
            <w:gridSpan w:val="3"/>
            <w:shd w:val="clear" w:color="auto" w:fill="auto"/>
            <w:vAlign w:val="center"/>
          </w:tcPr>
          <w:p w14:paraId="4EFB30CB" w14:textId="77777777" w:rsidR="006433CC" w:rsidRPr="004C4097" w:rsidRDefault="006433CC" w:rsidP="00014F75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Idade da(s) planta(s):</w:t>
            </w:r>
            <w:r w:rsidR="004C4097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503598905" w:edGrp="everyone"/>
            <w:permEnd w:id="1503598905"/>
          </w:p>
        </w:tc>
        <w:tc>
          <w:tcPr>
            <w:tcW w:w="5028" w:type="dxa"/>
            <w:shd w:val="clear" w:color="auto" w:fill="auto"/>
            <w:vAlign w:val="center"/>
          </w:tcPr>
          <w:p w14:paraId="158BB43D" w14:textId="669E964D" w:rsidR="006433CC" w:rsidRPr="004C4097" w:rsidRDefault="006433CC" w:rsidP="000C177B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Viveiro:</w:t>
            </w:r>
            <w:r w:rsidR="004C4097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r w:rsidR="000C177B" w:rsidRPr="006D7817">
              <w:rPr>
                <w:rFonts w:cs="Arial"/>
                <w:b w:val="0"/>
                <w:bCs/>
                <w:color w:val="000000" w:themeColor="text1"/>
                <w:u w:val="none"/>
              </w:rPr>
              <w:object w:dxaOrig="225" w:dyaOrig="225" w14:anchorId="06E8C363">
                <v:shape id="_x0000_i1069" type="#_x0000_t75" style="width:36.75pt;height:21pt" o:ole="">
                  <v:imagedata r:id="rId28" o:title=""/>
                </v:shape>
                <w:control r:id="rId29" w:name="CheckBox11" w:shapeid="_x0000_i1069"/>
              </w:object>
            </w:r>
            <w:r w:rsidR="000C177B" w:rsidRPr="006D7817">
              <w:rPr>
                <w:rFonts w:cs="Arial"/>
                <w:b w:val="0"/>
                <w:bCs/>
                <w:color w:val="000000" w:themeColor="text1"/>
                <w:u w:val="none"/>
              </w:rPr>
              <w:object w:dxaOrig="225" w:dyaOrig="225" w14:anchorId="348BDD78">
                <v:shape id="_x0000_i1107" type="#_x0000_t75" style="width:36.75pt;height:21pt" o:ole="">
                  <v:imagedata r:id="rId30" o:title=""/>
                </v:shape>
                <w:control r:id="rId31" w:name="CheckBox12" w:shapeid="_x0000_i1107"/>
              </w:object>
            </w:r>
          </w:p>
        </w:tc>
      </w:tr>
      <w:tr w:rsidR="000E2243" w:rsidRPr="00D453B9" w14:paraId="5F0953E1" w14:textId="77777777" w:rsidTr="00BC79D2">
        <w:trPr>
          <w:gridAfter w:val="1"/>
          <w:wAfter w:w="16" w:type="dxa"/>
          <w:cantSplit/>
          <w:trHeight w:val="397"/>
          <w:jc w:val="center"/>
        </w:trPr>
        <w:tc>
          <w:tcPr>
            <w:tcW w:w="10274" w:type="dxa"/>
            <w:gridSpan w:val="4"/>
            <w:shd w:val="clear" w:color="auto" w:fill="auto"/>
            <w:vAlign w:val="center"/>
          </w:tcPr>
          <w:p w14:paraId="0D8C6B9E" w14:textId="598BA389" w:rsidR="000E2243" w:rsidRPr="004C4097" w:rsidRDefault="002E369B" w:rsidP="00014F75">
            <w:pPr>
              <w:pStyle w:val="Ttulo1"/>
              <w:spacing w:before="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Local d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e amostragem</w:t>
            </w:r>
            <w:r w:rsidR="006433CC"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:</w:t>
            </w:r>
            <w:r w:rsidR="004C4097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306733352" w:edGrp="everyone"/>
            <w:permEnd w:id="306733352"/>
          </w:p>
        </w:tc>
      </w:tr>
      <w:tr w:rsidR="00062846" w:rsidRPr="00D453B9" w14:paraId="017A211E" w14:textId="77777777" w:rsidTr="00BC79D2">
        <w:trPr>
          <w:gridAfter w:val="1"/>
          <w:wAfter w:w="16" w:type="dxa"/>
          <w:cantSplit/>
          <w:trHeight w:val="850"/>
          <w:jc w:val="center"/>
        </w:trPr>
        <w:tc>
          <w:tcPr>
            <w:tcW w:w="10274" w:type="dxa"/>
            <w:gridSpan w:val="4"/>
            <w:shd w:val="clear" w:color="auto" w:fill="auto"/>
          </w:tcPr>
          <w:p w14:paraId="03E3C385" w14:textId="2597104A" w:rsidR="00062846" w:rsidRDefault="00D453B9" w:rsidP="00EB5975">
            <w:pPr>
              <w:pStyle w:val="Ttulo1"/>
              <w:spacing w:before="60" w:after="0"/>
              <w:jc w:val="left"/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</w:pP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O</w:t>
            </w:r>
            <w:r w:rsidR="006433CC"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bjetivo da análise</w:t>
            </w: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/Descrição</w:t>
            </w:r>
            <w:r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dos sintomas</w:t>
            </w: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(se aplicável)</w:t>
            </w:r>
            <w:r w:rsidR="006433CC" w:rsidRPr="00F3101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:</w:t>
            </w:r>
            <w:r w:rsidR="004C4097">
              <w:rPr>
                <w:rFonts w:asciiTheme="minorHAnsi" w:hAnsiTheme="minorHAnsi" w:cs="Arial"/>
                <w:b w:val="0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894716803" w:edGrp="everyone"/>
            <w:permEnd w:id="1894716803"/>
          </w:p>
          <w:p w14:paraId="53D0848E" w14:textId="77777777" w:rsidR="008F37C1" w:rsidRPr="00EF3F84" w:rsidRDefault="008F37C1" w:rsidP="003D5048">
            <w:pPr>
              <w:rPr>
                <w:rFonts w:asciiTheme="minorHAnsi" w:hAnsiTheme="minorHAnsi"/>
                <w:lang w:val="pt-PT"/>
              </w:rPr>
            </w:pPr>
          </w:p>
        </w:tc>
      </w:tr>
      <w:tr w:rsidR="002E369B" w:rsidRPr="00F3101A" w14:paraId="70BC5F66" w14:textId="77777777" w:rsidTr="00F4204A">
        <w:trPr>
          <w:gridAfter w:val="1"/>
          <w:wAfter w:w="16" w:type="dxa"/>
          <w:cantSplit/>
          <w:trHeight w:val="850"/>
          <w:jc w:val="center"/>
        </w:trPr>
        <w:tc>
          <w:tcPr>
            <w:tcW w:w="10274" w:type="dxa"/>
            <w:gridSpan w:val="4"/>
            <w:tcBorders>
              <w:bottom w:val="single" w:sz="4" w:space="0" w:color="215868" w:themeColor="accent5" w:themeShade="80"/>
            </w:tcBorders>
            <w:shd w:val="clear" w:color="auto" w:fill="auto"/>
          </w:tcPr>
          <w:p w14:paraId="45553418" w14:textId="0D4C97AC" w:rsidR="002E369B" w:rsidRDefault="002E369B" w:rsidP="00EB5975">
            <w:pPr>
              <w:pStyle w:val="Ttulo1"/>
              <w:spacing w:before="60" w:after="0"/>
              <w:jc w:val="left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Produtos 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f</w:t>
            </w: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itofarmacêuticos aplicados recentemente:</w:t>
            </w:r>
            <w:r w:rsidR="00227ED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permStart w:id="1463766626" w:edGrp="everyone"/>
            <w:permEnd w:id="1463766626"/>
          </w:p>
        </w:tc>
      </w:tr>
      <w:tr w:rsidR="00F4204A" w:rsidRPr="00F3101A" w14:paraId="1C5A2335" w14:textId="77777777" w:rsidTr="00F4204A">
        <w:trPr>
          <w:gridAfter w:val="1"/>
          <w:wAfter w:w="16" w:type="dxa"/>
          <w:cantSplit/>
          <w:trHeight w:val="165"/>
          <w:jc w:val="center"/>
        </w:trPr>
        <w:tc>
          <w:tcPr>
            <w:tcW w:w="10274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EE96F28" w14:textId="77777777" w:rsidR="00F4204A" w:rsidRPr="003750E6" w:rsidRDefault="00F4204A" w:rsidP="003750E6">
            <w:pPr>
              <w:pStyle w:val="Ttulo1"/>
              <w:spacing w:before="0" w:after="0"/>
              <w:jc w:val="center"/>
              <w:rPr>
                <w:rFonts w:asciiTheme="minorHAnsi" w:hAnsiTheme="minorHAnsi" w:cs="Arial"/>
                <w:bCs/>
                <w:color w:val="000000" w:themeColor="text1"/>
                <w:sz w:val="2"/>
                <w:szCs w:val="2"/>
                <w:u w:val="none"/>
                <w:lang w:val="pt-PT"/>
              </w:rPr>
            </w:pPr>
          </w:p>
        </w:tc>
      </w:tr>
      <w:tr w:rsidR="005732E3" w:rsidRPr="00F3101A" w14:paraId="15CF360E" w14:textId="77777777" w:rsidTr="00583ACC">
        <w:trPr>
          <w:gridAfter w:val="1"/>
          <w:wAfter w:w="16" w:type="dxa"/>
          <w:cantSplit/>
          <w:trHeight w:val="850"/>
          <w:jc w:val="center"/>
        </w:trPr>
        <w:tc>
          <w:tcPr>
            <w:tcW w:w="5137" w:type="dxa"/>
            <w:gridSpan w:val="2"/>
            <w:shd w:val="clear" w:color="auto" w:fill="auto"/>
          </w:tcPr>
          <w:p w14:paraId="6FDA2889" w14:textId="75C84C95" w:rsidR="005732E3" w:rsidRDefault="005732E3" w:rsidP="005732E3">
            <w:pPr>
              <w:pStyle w:val="Ttulo1"/>
              <w:spacing w:before="60" w:after="0"/>
              <w:jc w:val="center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Assinatura d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o</w:t>
            </w: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r</w:t>
            </w: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esponsável pela 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amostragem</w:t>
            </w:r>
            <w:r w:rsidR="00F4204A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:</w:t>
            </w:r>
          </w:p>
          <w:p w14:paraId="14977FD6" w14:textId="77777777" w:rsidR="005732E3" w:rsidRDefault="005732E3" w:rsidP="005732E3">
            <w:pPr>
              <w:rPr>
                <w:lang w:val="pt-PT"/>
              </w:rPr>
            </w:pPr>
          </w:p>
          <w:p w14:paraId="44086BF3" w14:textId="3F03EC92" w:rsidR="000C177B" w:rsidRPr="000C177B" w:rsidRDefault="000C177B" w:rsidP="005732E3">
            <w:pPr>
              <w:rPr>
                <w:sz w:val="14"/>
                <w:szCs w:val="12"/>
                <w:lang w:val="pt-PT"/>
              </w:rPr>
            </w:pPr>
          </w:p>
        </w:tc>
        <w:tc>
          <w:tcPr>
            <w:tcW w:w="5137" w:type="dxa"/>
            <w:gridSpan w:val="2"/>
            <w:shd w:val="clear" w:color="auto" w:fill="auto"/>
          </w:tcPr>
          <w:p w14:paraId="7340BE3E" w14:textId="4079A4A6" w:rsidR="005732E3" w:rsidRDefault="005732E3" w:rsidP="005732E3">
            <w:pPr>
              <w:pStyle w:val="Ttulo1"/>
              <w:spacing w:before="60" w:after="0"/>
              <w:jc w:val="center"/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</w:pP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Assinatura d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o</w:t>
            </w:r>
            <w:r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 xml:space="preserve"> </w:t>
            </w:r>
            <w:r w:rsidR="00D453B9">
              <w:rPr>
                <w:rFonts w:asciiTheme="minorHAnsi" w:hAnsiTheme="minorHAnsi" w:cs="Arial"/>
                <w:bCs/>
                <w:color w:val="000000" w:themeColor="text1"/>
                <w:szCs w:val="22"/>
                <w:u w:val="none"/>
                <w:lang w:val="pt-PT"/>
              </w:rPr>
              <w:t>cliente:</w:t>
            </w:r>
          </w:p>
        </w:tc>
      </w:tr>
    </w:tbl>
    <w:p w14:paraId="05A4B9D4" w14:textId="77777777" w:rsidR="00A953CB" w:rsidRPr="00BC79D2" w:rsidRDefault="00A953CB" w:rsidP="000C177B">
      <w:pPr>
        <w:pStyle w:val="Cabealho"/>
        <w:spacing w:before="120" w:after="0"/>
        <w:ind w:left="-284" w:right="-312"/>
        <w:rPr>
          <w:rFonts w:asciiTheme="minorHAnsi" w:hAnsiTheme="minorHAnsi" w:cs="Arial"/>
          <w:b/>
          <w:sz w:val="16"/>
          <w:szCs w:val="16"/>
          <w:lang w:val="pt-PT"/>
        </w:rPr>
      </w:pPr>
      <w:r w:rsidRPr="00BC79D2">
        <w:rPr>
          <w:rFonts w:asciiTheme="minorHAnsi" w:hAnsiTheme="minorHAnsi" w:cs="Arial"/>
          <w:b/>
          <w:sz w:val="16"/>
          <w:szCs w:val="16"/>
          <w:lang w:val="pt-PT"/>
        </w:rPr>
        <w:t>Garantia/Pressupostos</w:t>
      </w:r>
    </w:p>
    <w:p w14:paraId="24853719" w14:textId="65960DA9" w:rsidR="00BC79D2" w:rsidRPr="00BC79D2" w:rsidRDefault="00AC483B" w:rsidP="000C177B">
      <w:pPr>
        <w:pStyle w:val="Cabealho"/>
        <w:spacing w:after="0"/>
        <w:ind w:left="-284" w:right="-312"/>
        <w:rPr>
          <w:lang w:val="pt-PT"/>
        </w:rPr>
      </w:pPr>
      <w:r w:rsidRPr="00AC483B">
        <w:rPr>
          <w:rFonts w:asciiTheme="minorHAnsi" w:hAnsiTheme="minorHAnsi" w:cs="Arial"/>
          <w:sz w:val="16"/>
          <w:szCs w:val="16"/>
          <w:lang w:val="pt-PT"/>
        </w:rPr>
        <w:t>- O laboratório garante que toda a informação fornecida pelo cliente é tratada como confidencial, salvo no que envolve o acesso à informação por parte das autoridades relevantes (DGAV, IPAC, tribunais, autoridades de investigação criminal, entre outras). Excetuam-se os casos em que a informação é tornada pública pelo cliente ou em que há acordo entre o laboratório e o cliente para divulgação da mesma.</w:t>
      </w:r>
      <w:r w:rsidR="001743D9">
        <w:rPr>
          <w:rFonts w:asciiTheme="minorHAnsi" w:hAnsiTheme="minorHAnsi" w:cs="Arial"/>
          <w:sz w:val="16"/>
          <w:szCs w:val="16"/>
          <w:lang w:val="pt-PT"/>
        </w:rPr>
        <w:t xml:space="preserve"> </w:t>
      </w:r>
      <w:r w:rsidR="00D453B9" w:rsidRPr="00D453B9">
        <w:rPr>
          <w:rFonts w:asciiTheme="minorHAnsi" w:hAnsiTheme="minorHAnsi" w:cs="Arial"/>
          <w:sz w:val="16"/>
          <w:szCs w:val="16"/>
          <w:lang w:val="pt-PT"/>
        </w:rPr>
        <w:t>Informa-se que em caso de deteção de organismos nocivos de quarentena o laboratório é obrigado a comunicá-lo à Direção Geral de Alimentação e Veterinária.</w:t>
      </w:r>
      <w:r w:rsidR="00D453B9">
        <w:rPr>
          <w:rFonts w:asciiTheme="minorHAnsi" w:hAnsiTheme="minorHAnsi" w:cs="Arial"/>
          <w:sz w:val="16"/>
          <w:szCs w:val="16"/>
          <w:lang w:val="pt-PT"/>
        </w:rPr>
        <w:t xml:space="preserve"> </w:t>
      </w:r>
      <w:r w:rsidR="001743D9">
        <w:rPr>
          <w:rFonts w:asciiTheme="minorHAnsi" w:hAnsiTheme="minorHAnsi" w:cs="Arial"/>
          <w:sz w:val="16"/>
          <w:szCs w:val="16"/>
          <w:lang w:val="pt-PT"/>
        </w:rPr>
        <w:t>I</w:t>
      </w:r>
      <w:r w:rsidR="00D453B9" w:rsidRPr="00BC79D2">
        <w:rPr>
          <w:rFonts w:asciiTheme="minorHAnsi" w:hAnsiTheme="minorHAnsi" w:cs="Arial"/>
          <w:sz w:val="16"/>
          <w:szCs w:val="16"/>
          <w:lang w:val="pt-PT"/>
        </w:rPr>
        <w:t xml:space="preserve">nformações adicionais estão disponíveis na página do FitoLab – IPN: </w:t>
      </w:r>
      <w:hyperlink r:id="rId32" w:history="1">
        <w:r w:rsidR="00D453B9" w:rsidRPr="0066054D">
          <w:rPr>
            <w:rStyle w:val="Hiperligao"/>
            <w:rFonts w:asciiTheme="minorHAnsi" w:hAnsiTheme="minorHAnsi" w:cs="Arial"/>
            <w:sz w:val="16"/>
            <w:szCs w:val="16"/>
            <w:lang w:val="pt-PT"/>
          </w:rPr>
          <w:t>https://www.ipn.pt/laboratorio/FITOLAB</w:t>
        </w:r>
      </w:hyperlink>
      <w:r w:rsidR="00D453B9" w:rsidRPr="00BC79D2">
        <w:rPr>
          <w:rFonts w:asciiTheme="minorHAnsi" w:hAnsiTheme="minorHAnsi" w:cs="Arial"/>
          <w:sz w:val="16"/>
          <w:szCs w:val="16"/>
          <w:lang w:val="pt-PT"/>
        </w:rPr>
        <w:t>.</w:t>
      </w:r>
      <w:r w:rsidR="00BC79D2">
        <w:rPr>
          <w:lang w:val="pt-PT"/>
        </w:rPr>
        <w:tab/>
      </w:r>
    </w:p>
    <w:sectPr w:rsidR="00BC79D2" w:rsidRPr="00BC79D2" w:rsidSect="0064066D">
      <w:headerReference w:type="default" r:id="rId33"/>
      <w:footerReference w:type="default" r:id="rId34"/>
      <w:pgSz w:w="11907" w:h="16840" w:code="9"/>
      <w:pgMar w:top="1134" w:right="1077" w:bottom="567" w:left="1077" w:header="709" w:footer="39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1E1E4" w14:textId="77777777" w:rsidR="00C534D8" w:rsidRDefault="00C534D8">
      <w:r>
        <w:separator/>
      </w:r>
    </w:p>
  </w:endnote>
  <w:endnote w:type="continuationSeparator" w:id="0">
    <w:p w14:paraId="1659A9C1" w14:textId="77777777" w:rsidR="00C534D8" w:rsidRDefault="00C53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029B51A3-3116-4039-947E-143A3A4FA0B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2" w:fontKey="{F467E2CA-6DE5-4733-9CF6-3A3FE3A49904}"/>
    <w:embedBold r:id="rId3" w:fontKey="{0C5EEE52-B54C-4B3F-B9E7-E23195A77C50}"/>
    <w:embedItalic r:id="rId4" w:fontKey="{C5DFF71C-92CC-4A13-AC9E-841A4800DD7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74E4F87D-1953-4927-9BC3-EF8D6CACA4F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94A79" w14:textId="1B3FEE4D" w:rsidR="0061163B" w:rsidRDefault="0061163B" w:rsidP="000C177B">
    <w:pPr>
      <w:spacing w:after="0"/>
      <w:ind w:left="-284" w:right="-312"/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 xml:space="preserve">FitoLab – Instituto Pedro Nunes </w:t>
    </w:r>
    <w:hyperlink r:id="rId1" w:history="1">
      <w:r w:rsidRPr="00FD2262">
        <w:rPr>
          <w:rStyle w:val="Hiperligao"/>
          <w:rFonts w:ascii="Arial" w:hAnsi="Arial" w:cs="Arial"/>
          <w:sz w:val="16"/>
          <w:szCs w:val="16"/>
        </w:rPr>
        <w:t>http://www.ipn.pt</w:t>
      </w:r>
    </w:hyperlink>
    <w:r>
      <w:rPr>
        <w:rFonts w:ascii="Arial" w:hAnsi="Arial" w:cs="Arial"/>
        <w:sz w:val="16"/>
        <w:szCs w:val="16"/>
      </w:rPr>
      <w:t xml:space="preserve"> </w:t>
    </w:r>
  </w:p>
  <w:p w14:paraId="37084274" w14:textId="789471E1" w:rsidR="001E39E6" w:rsidRDefault="000C177B" w:rsidP="0064066D">
    <w:pPr>
      <w:spacing w:after="0"/>
      <w:ind w:left="-284" w:right="-312" w:hanging="142"/>
      <w:jc w:val="right"/>
      <w:rPr>
        <w:rFonts w:ascii="Arial" w:hAnsi="Arial" w:cs="Arial"/>
        <w:sz w:val="16"/>
        <w:szCs w:val="16"/>
      </w:rPr>
    </w:pPr>
    <w:r w:rsidRPr="00DE5255">
      <w:rPr>
        <w:rFonts w:ascii="Arial" w:hAnsi="Arial" w:cs="Arial"/>
        <w:sz w:val="16"/>
        <w:szCs w:val="16"/>
      </w:rPr>
      <w:t>IPN/</w:t>
    </w:r>
    <w:r>
      <w:rPr>
        <w:rFonts w:ascii="Arial" w:hAnsi="Arial" w:cs="Arial"/>
        <w:sz w:val="16"/>
        <w:szCs w:val="16"/>
      </w:rPr>
      <w:t>FITOLAB</w:t>
    </w:r>
    <w:r w:rsidRPr="00DE5255">
      <w:rPr>
        <w:rFonts w:ascii="Arial" w:hAnsi="Arial" w:cs="Arial"/>
        <w:sz w:val="16"/>
        <w:szCs w:val="16"/>
      </w:rPr>
      <w:t>/</w:t>
    </w:r>
    <w:r w:rsidRPr="007F798E">
      <w:rPr>
        <w:rFonts w:ascii="Arial" w:hAnsi="Arial" w:cs="Arial"/>
        <w:sz w:val="16"/>
        <w:szCs w:val="16"/>
      </w:rPr>
      <w:t>I3</w:t>
    </w:r>
    <w:r>
      <w:rPr>
        <w:rFonts w:ascii="Arial" w:hAnsi="Arial" w:cs="Arial"/>
        <w:sz w:val="16"/>
        <w:szCs w:val="16"/>
      </w:rPr>
      <w:t xml:space="preserve">05.02                                           </w:t>
    </w:r>
    <w:r w:rsidR="0061163B">
      <w:rPr>
        <w:rFonts w:ascii="Arial" w:hAnsi="Arial" w:cs="Arial"/>
        <w:sz w:val="16"/>
        <w:szCs w:val="16"/>
      </w:rPr>
      <w:t>R.Pedro Nunes, 3030-199 Coimbra</w:t>
    </w:r>
    <w:r>
      <w:rPr>
        <w:rFonts w:ascii="Arial" w:hAnsi="Arial" w:cs="Arial"/>
        <w:sz w:val="16"/>
        <w:szCs w:val="16"/>
      </w:rPr>
      <w:t xml:space="preserve">, </w:t>
    </w:r>
    <w:r w:rsidR="0061163B">
      <w:rPr>
        <w:rFonts w:ascii="Arial" w:hAnsi="Arial" w:cs="Arial"/>
        <w:sz w:val="16"/>
        <w:szCs w:val="16"/>
      </w:rPr>
      <w:t xml:space="preserve">Tel: +351 239 700 920; e-mail: </w:t>
    </w:r>
    <w:hyperlink r:id="rId2" w:history="1">
      <w:r w:rsidR="0061163B" w:rsidRPr="00FD2262">
        <w:rPr>
          <w:rStyle w:val="Hiperligao"/>
          <w:rFonts w:ascii="Arial" w:hAnsi="Arial" w:cs="Arial"/>
          <w:sz w:val="16"/>
          <w:szCs w:val="16"/>
        </w:rPr>
        <w:t>fitolab@ipn.pt</w:t>
      </w:r>
    </w:hyperlink>
    <w:r w:rsidR="0061163B">
      <w:rPr>
        <w:rFonts w:ascii="Arial" w:hAnsi="Arial" w:cs="Arial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020E6" w14:textId="77777777" w:rsidR="00C534D8" w:rsidRDefault="00C534D8">
      <w:r>
        <w:separator/>
      </w:r>
    </w:p>
  </w:footnote>
  <w:footnote w:type="continuationSeparator" w:id="0">
    <w:p w14:paraId="2826127E" w14:textId="77777777" w:rsidR="00C534D8" w:rsidRDefault="00C534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3523" w:type="pct"/>
      <w:jc w:val="right"/>
      <w:tblBorders>
        <w:bottom w:val="single" w:sz="4" w:space="0" w:color="215868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872"/>
    </w:tblGrid>
    <w:tr w:rsidR="00B94454" w:rsidRPr="00D453B9" w14:paraId="1E9E05D1" w14:textId="77777777" w:rsidTr="00833BEF">
      <w:trPr>
        <w:trHeight w:val="431"/>
        <w:jc w:val="right"/>
      </w:trPr>
      <w:tc>
        <w:tcPr>
          <w:tcW w:w="5000" w:type="pct"/>
          <w:vAlign w:val="bottom"/>
        </w:tcPr>
        <w:p w14:paraId="517207B2" w14:textId="77777777" w:rsidR="00B94454" w:rsidRPr="00D453B9" w:rsidRDefault="002E369B" w:rsidP="0064066D">
          <w:pPr>
            <w:pStyle w:val="Cabealho"/>
            <w:spacing w:before="120" w:after="0"/>
            <w:jc w:val="right"/>
            <w:rPr>
              <w:rFonts w:asciiTheme="minorHAnsi" w:hAnsiTheme="minorHAnsi" w:cs="Arial"/>
              <w:bCs/>
              <w:noProof/>
              <w:sz w:val="28"/>
              <w:szCs w:val="28"/>
              <w:lang w:val="pt-PT"/>
            </w:rPr>
          </w:pPr>
          <w:r w:rsidRPr="00D453B9">
            <w:rPr>
              <w:rFonts w:asciiTheme="minorHAnsi" w:hAnsiTheme="minorHAnsi" w:cs="Arial"/>
              <w:b/>
              <w:bCs/>
              <w:color w:val="00535E"/>
              <w:sz w:val="28"/>
              <w:szCs w:val="28"/>
              <w:lang w:val="pt-PT"/>
            </w:rPr>
            <w:t>FICHA DE REGISTO PARA ANÁLISE FITOSSANITÁRIA</w:t>
          </w:r>
        </w:p>
      </w:tc>
    </w:tr>
  </w:tbl>
  <w:p w14:paraId="2F51E7B6" w14:textId="1631822F" w:rsidR="001E39E6" w:rsidRPr="00D453B9" w:rsidRDefault="0064066D" w:rsidP="00011C58">
    <w:pPr>
      <w:pStyle w:val="Cabealho"/>
      <w:rPr>
        <w:rFonts w:ascii="Arial" w:hAnsi="Arial" w:cs="Arial"/>
        <w:b/>
        <w:sz w:val="4"/>
        <w:szCs w:val="24"/>
        <w:lang w:val="pt-PT"/>
      </w:rPr>
    </w:pPr>
    <w:r>
      <w:rPr>
        <w:rFonts w:ascii="Arial" w:hAnsi="Arial" w:cs="Arial"/>
        <w:b/>
        <w:bCs/>
        <w:noProof/>
        <w:sz w:val="24"/>
        <w:szCs w:val="24"/>
        <w:lang w:val="pt-PT" w:eastAsia="pt-PT"/>
      </w:rPr>
      <w:drawing>
        <wp:anchor distT="0" distB="0" distL="114300" distR="114300" simplePos="0" relativeHeight="251659776" behindDoc="0" locked="0" layoutInCell="1" allowOverlap="1" wp14:anchorId="50410BFC" wp14:editId="277D5686">
          <wp:simplePos x="0" y="0"/>
          <wp:positionH relativeFrom="column">
            <wp:posOffset>-100330</wp:posOffset>
          </wp:positionH>
          <wp:positionV relativeFrom="paragraph">
            <wp:posOffset>-591820</wp:posOffset>
          </wp:positionV>
          <wp:extent cx="2114550" cy="633095"/>
          <wp:effectExtent l="0" t="0" r="0" b="0"/>
          <wp:wrapNone/>
          <wp:docPr id="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615" t="31720" r="4361" b="20831"/>
                  <a:stretch>
                    <a:fillRect/>
                  </a:stretch>
                </pic:blipFill>
                <pic:spPr bwMode="auto">
                  <a:xfrm>
                    <a:off x="0" y="0"/>
                    <a:ext cx="2114550" cy="63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0C0A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enforcement="1" w:cryptProviderType="rsaAES" w:cryptAlgorithmClass="hash" w:cryptAlgorithmType="typeAny" w:cryptAlgorithmSid="14" w:cryptSpinCount="100000" w:hash="8YcMflJOnkUhVXCTjRMerKFYS1sVLmH/frK9KM7GiLwu4x30di/1bP9Zr12W1eQLzA1nZC1zZUIWpAFTxTzDgA==" w:salt="w8Ph8yNZJLuLcNrsAJXCsw=="/>
  <w:defaultTabStop w:val="708"/>
  <w:hyphenationZone w:val="425"/>
  <w:drawingGridHorizontalSpacing w:val="114"/>
  <w:drawingGridVerticalSpacing w:val="299"/>
  <w:displayHorizontalDrawingGridEvery w:val="0"/>
  <w:displayVerticalDrawingGridEvery w:val="0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ciMxMzQxMDMwNzQyUdpeDU4uLM/DyQAsNaABz4cBgsAAAA"/>
  </w:docVars>
  <w:rsids>
    <w:rsidRoot w:val="00CC09A1"/>
    <w:rsid w:val="00004DE8"/>
    <w:rsid w:val="000113C2"/>
    <w:rsid w:val="00011B6B"/>
    <w:rsid w:val="00011C58"/>
    <w:rsid w:val="00012040"/>
    <w:rsid w:val="00014F75"/>
    <w:rsid w:val="0004788A"/>
    <w:rsid w:val="00055B64"/>
    <w:rsid w:val="00062846"/>
    <w:rsid w:val="00086588"/>
    <w:rsid w:val="00087F42"/>
    <w:rsid w:val="00096D24"/>
    <w:rsid w:val="000A0C67"/>
    <w:rsid w:val="000A4788"/>
    <w:rsid w:val="000C0DE6"/>
    <w:rsid w:val="000C177B"/>
    <w:rsid w:val="000C48B9"/>
    <w:rsid w:val="000C538A"/>
    <w:rsid w:val="000D45A3"/>
    <w:rsid w:val="000E2243"/>
    <w:rsid w:val="000E42FC"/>
    <w:rsid w:val="000E7E34"/>
    <w:rsid w:val="00110704"/>
    <w:rsid w:val="0011720E"/>
    <w:rsid w:val="001417CA"/>
    <w:rsid w:val="00156D91"/>
    <w:rsid w:val="00167482"/>
    <w:rsid w:val="00167C02"/>
    <w:rsid w:val="001743D9"/>
    <w:rsid w:val="00175CE2"/>
    <w:rsid w:val="00184D4B"/>
    <w:rsid w:val="0019260B"/>
    <w:rsid w:val="001967CE"/>
    <w:rsid w:val="001A4B60"/>
    <w:rsid w:val="001A7B70"/>
    <w:rsid w:val="001C04A5"/>
    <w:rsid w:val="001D49CB"/>
    <w:rsid w:val="001D7279"/>
    <w:rsid w:val="001E39E6"/>
    <w:rsid w:val="001F23C9"/>
    <w:rsid w:val="00201F88"/>
    <w:rsid w:val="00207BAA"/>
    <w:rsid w:val="002174A0"/>
    <w:rsid w:val="00227ED9"/>
    <w:rsid w:val="00241C4E"/>
    <w:rsid w:val="00245A07"/>
    <w:rsid w:val="00252C1E"/>
    <w:rsid w:val="00253FD9"/>
    <w:rsid w:val="00257466"/>
    <w:rsid w:val="00262E78"/>
    <w:rsid w:val="002667E4"/>
    <w:rsid w:val="00272561"/>
    <w:rsid w:val="00273501"/>
    <w:rsid w:val="00283A0C"/>
    <w:rsid w:val="002A37D0"/>
    <w:rsid w:val="002A709A"/>
    <w:rsid w:val="002B1E90"/>
    <w:rsid w:val="002B77CD"/>
    <w:rsid w:val="002C1738"/>
    <w:rsid w:val="002D01F4"/>
    <w:rsid w:val="002E0CFF"/>
    <w:rsid w:val="002E369B"/>
    <w:rsid w:val="00300C69"/>
    <w:rsid w:val="00307C5B"/>
    <w:rsid w:val="003102FB"/>
    <w:rsid w:val="00325CC8"/>
    <w:rsid w:val="003357E5"/>
    <w:rsid w:val="00335E3E"/>
    <w:rsid w:val="003422FE"/>
    <w:rsid w:val="0034403D"/>
    <w:rsid w:val="003450F7"/>
    <w:rsid w:val="00345194"/>
    <w:rsid w:val="00356688"/>
    <w:rsid w:val="0036441C"/>
    <w:rsid w:val="003733DA"/>
    <w:rsid w:val="003750E6"/>
    <w:rsid w:val="003758D9"/>
    <w:rsid w:val="003759C3"/>
    <w:rsid w:val="003A4832"/>
    <w:rsid w:val="003B549A"/>
    <w:rsid w:val="003C36B6"/>
    <w:rsid w:val="003C3C7A"/>
    <w:rsid w:val="003D5048"/>
    <w:rsid w:val="00403500"/>
    <w:rsid w:val="004110A3"/>
    <w:rsid w:val="00424E69"/>
    <w:rsid w:val="00425505"/>
    <w:rsid w:val="00444F9B"/>
    <w:rsid w:val="00452EE0"/>
    <w:rsid w:val="00470811"/>
    <w:rsid w:val="00470F00"/>
    <w:rsid w:val="004746BA"/>
    <w:rsid w:val="004863E1"/>
    <w:rsid w:val="004A3F76"/>
    <w:rsid w:val="004B5E75"/>
    <w:rsid w:val="004B7961"/>
    <w:rsid w:val="004C0045"/>
    <w:rsid w:val="004C2675"/>
    <w:rsid w:val="004C4097"/>
    <w:rsid w:val="004D2D83"/>
    <w:rsid w:val="004D4FA4"/>
    <w:rsid w:val="004E044D"/>
    <w:rsid w:val="004E11B9"/>
    <w:rsid w:val="004E5B95"/>
    <w:rsid w:val="004F7887"/>
    <w:rsid w:val="005044B5"/>
    <w:rsid w:val="00533066"/>
    <w:rsid w:val="00542D62"/>
    <w:rsid w:val="00542EB1"/>
    <w:rsid w:val="00547C9A"/>
    <w:rsid w:val="00554D2A"/>
    <w:rsid w:val="00556317"/>
    <w:rsid w:val="0056091A"/>
    <w:rsid w:val="00561C4F"/>
    <w:rsid w:val="00570D7D"/>
    <w:rsid w:val="005732E3"/>
    <w:rsid w:val="00574A30"/>
    <w:rsid w:val="0057560F"/>
    <w:rsid w:val="005821AA"/>
    <w:rsid w:val="0058506B"/>
    <w:rsid w:val="00590F6B"/>
    <w:rsid w:val="0059744A"/>
    <w:rsid w:val="005A3E8A"/>
    <w:rsid w:val="005B48DB"/>
    <w:rsid w:val="005B4C73"/>
    <w:rsid w:val="005B6961"/>
    <w:rsid w:val="005B7E3F"/>
    <w:rsid w:val="005C2316"/>
    <w:rsid w:val="005D51DC"/>
    <w:rsid w:val="005D59C4"/>
    <w:rsid w:val="005E048F"/>
    <w:rsid w:val="005F2AC7"/>
    <w:rsid w:val="0061163B"/>
    <w:rsid w:val="006173F2"/>
    <w:rsid w:val="00617738"/>
    <w:rsid w:val="0064066D"/>
    <w:rsid w:val="006433CC"/>
    <w:rsid w:val="00647335"/>
    <w:rsid w:val="00661ACB"/>
    <w:rsid w:val="00666D4B"/>
    <w:rsid w:val="00667D01"/>
    <w:rsid w:val="006805E0"/>
    <w:rsid w:val="006858C1"/>
    <w:rsid w:val="00685C4D"/>
    <w:rsid w:val="0069607D"/>
    <w:rsid w:val="006A10D4"/>
    <w:rsid w:val="006B4EFD"/>
    <w:rsid w:val="006B7C7A"/>
    <w:rsid w:val="006D6C19"/>
    <w:rsid w:val="006D6F33"/>
    <w:rsid w:val="006D72AF"/>
    <w:rsid w:val="006D7817"/>
    <w:rsid w:val="006E68E7"/>
    <w:rsid w:val="006F0F7E"/>
    <w:rsid w:val="006F190D"/>
    <w:rsid w:val="006F57FC"/>
    <w:rsid w:val="007058E6"/>
    <w:rsid w:val="0071518A"/>
    <w:rsid w:val="007229F0"/>
    <w:rsid w:val="00736229"/>
    <w:rsid w:val="00737389"/>
    <w:rsid w:val="007449A6"/>
    <w:rsid w:val="00744A0E"/>
    <w:rsid w:val="0075132F"/>
    <w:rsid w:val="00752DFD"/>
    <w:rsid w:val="00757A49"/>
    <w:rsid w:val="00760B10"/>
    <w:rsid w:val="00770C79"/>
    <w:rsid w:val="00773576"/>
    <w:rsid w:val="007813E6"/>
    <w:rsid w:val="00785A92"/>
    <w:rsid w:val="00795D3B"/>
    <w:rsid w:val="0079621A"/>
    <w:rsid w:val="00797AA0"/>
    <w:rsid w:val="007A1C23"/>
    <w:rsid w:val="007A43DE"/>
    <w:rsid w:val="007B6603"/>
    <w:rsid w:val="007D5D0C"/>
    <w:rsid w:val="007D65AC"/>
    <w:rsid w:val="007D6D9B"/>
    <w:rsid w:val="007D70C0"/>
    <w:rsid w:val="007E5FE1"/>
    <w:rsid w:val="007F5C87"/>
    <w:rsid w:val="007F798E"/>
    <w:rsid w:val="008109AC"/>
    <w:rsid w:val="008143BB"/>
    <w:rsid w:val="00816B47"/>
    <w:rsid w:val="008255E1"/>
    <w:rsid w:val="00833BEF"/>
    <w:rsid w:val="008367C5"/>
    <w:rsid w:val="0086173D"/>
    <w:rsid w:val="00862637"/>
    <w:rsid w:val="008657E7"/>
    <w:rsid w:val="00882297"/>
    <w:rsid w:val="00887EAE"/>
    <w:rsid w:val="0089196C"/>
    <w:rsid w:val="00892B84"/>
    <w:rsid w:val="00894ABC"/>
    <w:rsid w:val="0089570B"/>
    <w:rsid w:val="008A0932"/>
    <w:rsid w:val="008A3E3E"/>
    <w:rsid w:val="008B4864"/>
    <w:rsid w:val="008C0860"/>
    <w:rsid w:val="008C110D"/>
    <w:rsid w:val="008E0AE0"/>
    <w:rsid w:val="008E2BD6"/>
    <w:rsid w:val="008F37C1"/>
    <w:rsid w:val="0091653D"/>
    <w:rsid w:val="00917D02"/>
    <w:rsid w:val="00927C2D"/>
    <w:rsid w:val="009321AB"/>
    <w:rsid w:val="00934C0D"/>
    <w:rsid w:val="0093527B"/>
    <w:rsid w:val="00944491"/>
    <w:rsid w:val="00950ADC"/>
    <w:rsid w:val="00971A22"/>
    <w:rsid w:val="00976624"/>
    <w:rsid w:val="00976825"/>
    <w:rsid w:val="00977009"/>
    <w:rsid w:val="0098153E"/>
    <w:rsid w:val="00987873"/>
    <w:rsid w:val="009A0D99"/>
    <w:rsid w:val="009A115D"/>
    <w:rsid w:val="009A6FEE"/>
    <w:rsid w:val="009B1752"/>
    <w:rsid w:val="009B2365"/>
    <w:rsid w:val="009D5513"/>
    <w:rsid w:val="009E14BD"/>
    <w:rsid w:val="009E5A00"/>
    <w:rsid w:val="009F06D4"/>
    <w:rsid w:val="009F200B"/>
    <w:rsid w:val="009F676F"/>
    <w:rsid w:val="00A2787E"/>
    <w:rsid w:val="00A27AEB"/>
    <w:rsid w:val="00A31DE0"/>
    <w:rsid w:val="00A42520"/>
    <w:rsid w:val="00A639B9"/>
    <w:rsid w:val="00A75446"/>
    <w:rsid w:val="00A7757D"/>
    <w:rsid w:val="00A8561A"/>
    <w:rsid w:val="00A953CB"/>
    <w:rsid w:val="00A9670E"/>
    <w:rsid w:val="00AA4D12"/>
    <w:rsid w:val="00AA5D0D"/>
    <w:rsid w:val="00AA60CF"/>
    <w:rsid w:val="00AB64BF"/>
    <w:rsid w:val="00AC483B"/>
    <w:rsid w:val="00AC7BE1"/>
    <w:rsid w:val="00AE4B7D"/>
    <w:rsid w:val="00AF54CB"/>
    <w:rsid w:val="00AF6A3F"/>
    <w:rsid w:val="00AF729D"/>
    <w:rsid w:val="00B075CB"/>
    <w:rsid w:val="00B10FC4"/>
    <w:rsid w:val="00B13F7C"/>
    <w:rsid w:val="00B177D4"/>
    <w:rsid w:val="00B178F1"/>
    <w:rsid w:val="00B203B5"/>
    <w:rsid w:val="00B26065"/>
    <w:rsid w:val="00B363C6"/>
    <w:rsid w:val="00B476BD"/>
    <w:rsid w:val="00B664D8"/>
    <w:rsid w:val="00B722BD"/>
    <w:rsid w:val="00B9255A"/>
    <w:rsid w:val="00B92D5B"/>
    <w:rsid w:val="00B94454"/>
    <w:rsid w:val="00BA7CD3"/>
    <w:rsid w:val="00BB00CF"/>
    <w:rsid w:val="00BB1E10"/>
    <w:rsid w:val="00BC79D2"/>
    <w:rsid w:val="00BD2028"/>
    <w:rsid w:val="00BD282A"/>
    <w:rsid w:val="00BF4A42"/>
    <w:rsid w:val="00BF7E9A"/>
    <w:rsid w:val="00C17D84"/>
    <w:rsid w:val="00C229B4"/>
    <w:rsid w:val="00C23DD8"/>
    <w:rsid w:val="00C3597B"/>
    <w:rsid w:val="00C534D8"/>
    <w:rsid w:val="00C57950"/>
    <w:rsid w:val="00C86D53"/>
    <w:rsid w:val="00C943B5"/>
    <w:rsid w:val="00CA29F5"/>
    <w:rsid w:val="00CA3502"/>
    <w:rsid w:val="00CA6C3C"/>
    <w:rsid w:val="00CA76E9"/>
    <w:rsid w:val="00CB7990"/>
    <w:rsid w:val="00CC09A1"/>
    <w:rsid w:val="00CC1358"/>
    <w:rsid w:val="00CC7DD2"/>
    <w:rsid w:val="00CD4C03"/>
    <w:rsid w:val="00CE2F58"/>
    <w:rsid w:val="00CE4C33"/>
    <w:rsid w:val="00CF0FE7"/>
    <w:rsid w:val="00CF38F7"/>
    <w:rsid w:val="00CF4576"/>
    <w:rsid w:val="00CF4CB8"/>
    <w:rsid w:val="00D0090C"/>
    <w:rsid w:val="00D03EA8"/>
    <w:rsid w:val="00D12FDB"/>
    <w:rsid w:val="00D1356E"/>
    <w:rsid w:val="00D227EA"/>
    <w:rsid w:val="00D409C7"/>
    <w:rsid w:val="00D4147E"/>
    <w:rsid w:val="00D453B9"/>
    <w:rsid w:val="00D52D36"/>
    <w:rsid w:val="00D57F1E"/>
    <w:rsid w:val="00D63C4A"/>
    <w:rsid w:val="00D669F2"/>
    <w:rsid w:val="00D7054A"/>
    <w:rsid w:val="00D8145D"/>
    <w:rsid w:val="00D83BE2"/>
    <w:rsid w:val="00D87BA8"/>
    <w:rsid w:val="00D90C74"/>
    <w:rsid w:val="00D9287B"/>
    <w:rsid w:val="00D92A4E"/>
    <w:rsid w:val="00D94951"/>
    <w:rsid w:val="00DA6748"/>
    <w:rsid w:val="00DB2F6B"/>
    <w:rsid w:val="00DD3521"/>
    <w:rsid w:val="00DD3A60"/>
    <w:rsid w:val="00DE4C51"/>
    <w:rsid w:val="00E00144"/>
    <w:rsid w:val="00E00E02"/>
    <w:rsid w:val="00E0577C"/>
    <w:rsid w:val="00E1396C"/>
    <w:rsid w:val="00E2194E"/>
    <w:rsid w:val="00E26A09"/>
    <w:rsid w:val="00E36F5C"/>
    <w:rsid w:val="00E424F9"/>
    <w:rsid w:val="00E450F8"/>
    <w:rsid w:val="00E45FBE"/>
    <w:rsid w:val="00E737FC"/>
    <w:rsid w:val="00E828D6"/>
    <w:rsid w:val="00E86A1F"/>
    <w:rsid w:val="00EA095F"/>
    <w:rsid w:val="00EA2724"/>
    <w:rsid w:val="00EA69F9"/>
    <w:rsid w:val="00EB5975"/>
    <w:rsid w:val="00EB6275"/>
    <w:rsid w:val="00EE4C2D"/>
    <w:rsid w:val="00EE5723"/>
    <w:rsid w:val="00EF1E7E"/>
    <w:rsid w:val="00EF3F84"/>
    <w:rsid w:val="00EF7969"/>
    <w:rsid w:val="00F062D0"/>
    <w:rsid w:val="00F1542A"/>
    <w:rsid w:val="00F23AA8"/>
    <w:rsid w:val="00F3101A"/>
    <w:rsid w:val="00F4204A"/>
    <w:rsid w:val="00F45D1B"/>
    <w:rsid w:val="00F518A8"/>
    <w:rsid w:val="00F52028"/>
    <w:rsid w:val="00F568B5"/>
    <w:rsid w:val="00F568C9"/>
    <w:rsid w:val="00F57558"/>
    <w:rsid w:val="00F64E62"/>
    <w:rsid w:val="00F657D3"/>
    <w:rsid w:val="00FB07B3"/>
    <w:rsid w:val="00FB6835"/>
    <w:rsid w:val="00FD05CB"/>
    <w:rsid w:val="00FD354D"/>
    <w:rsid w:val="00FE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,"/>
  <w:listSeparator w:val=";"/>
  <w14:docId w14:val="355E2587"/>
  <w15:docId w15:val="{667A55DD-3B78-472B-ABEF-7B0D96C5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441C"/>
    <w:pPr>
      <w:spacing w:after="120"/>
      <w:jc w:val="both"/>
    </w:pPr>
    <w:rPr>
      <w:spacing w:val="8"/>
      <w:sz w:val="22"/>
      <w:lang w:val="es-ES" w:eastAsia="es-ES"/>
    </w:rPr>
  </w:style>
  <w:style w:type="paragraph" w:styleId="Ttulo1">
    <w:name w:val="heading 1"/>
    <w:basedOn w:val="Normal"/>
    <w:next w:val="Normal"/>
    <w:link w:val="Ttulo1Carter"/>
    <w:qFormat/>
    <w:rsid w:val="0036441C"/>
    <w:pPr>
      <w:keepNext/>
      <w:numPr>
        <w:ilvl w:val="12"/>
      </w:numPr>
      <w:tabs>
        <w:tab w:val="left" w:pos="567"/>
        <w:tab w:val="left" w:pos="851"/>
        <w:tab w:val="left" w:pos="1418"/>
        <w:tab w:val="left" w:pos="2835"/>
        <w:tab w:val="left" w:pos="5954"/>
      </w:tabs>
      <w:spacing w:before="240" w:after="240"/>
      <w:outlineLvl w:val="0"/>
    </w:pPr>
    <w:rPr>
      <w:b/>
      <w:u w:val="single"/>
      <w:lang w:val="es-ES_tradnl"/>
    </w:rPr>
  </w:style>
  <w:style w:type="paragraph" w:styleId="Ttulo2">
    <w:name w:val="heading 2"/>
    <w:basedOn w:val="Normal"/>
    <w:next w:val="Normal"/>
    <w:qFormat/>
    <w:rsid w:val="0036441C"/>
    <w:pPr>
      <w:spacing w:before="120"/>
      <w:outlineLvl w:val="1"/>
    </w:pPr>
    <w:rPr>
      <w:b/>
      <w:lang w:val="es-ES_tradnl"/>
    </w:rPr>
  </w:style>
  <w:style w:type="paragraph" w:styleId="Ttulo3">
    <w:name w:val="heading 3"/>
    <w:basedOn w:val="Normal"/>
    <w:next w:val="Normal"/>
    <w:qFormat/>
    <w:rsid w:val="0036441C"/>
    <w:pPr>
      <w:keepNext/>
      <w:tabs>
        <w:tab w:val="left" w:pos="567"/>
        <w:tab w:val="left" w:pos="1134"/>
      </w:tabs>
      <w:spacing w:before="240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36441C"/>
    <w:pPr>
      <w:keepNext/>
      <w:numPr>
        <w:ilvl w:val="3"/>
        <w:numId w:val="1"/>
      </w:numPr>
      <w:spacing w:before="240" w:after="60"/>
      <w:outlineLvl w:val="3"/>
    </w:pPr>
    <w:rPr>
      <w:b/>
      <w:i/>
    </w:rPr>
  </w:style>
  <w:style w:type="paragraph" w:styleId="Ttulo5">
    <w:name w:val="heading 5"/>
    <w:basedOn w:val="Normal"/>
    <w:next w:val="Normal"/>
    <w:qFormat/>
    <w:rsid w:val="0036441C"/>
    <w:pPr>
      <w:numPr>
        <w:ilvl w:val="4"/>
        <w:numId w:val="1"/>
      </w:numPr>
      <w:spacing w:before="240" w:after="60"/>
      <w:outlineLvl w:val="4"/>
    </w:pPr>
  </w:style>
  <w:style w:type="paragraph" w:styleId="Ttulo6">
    <w:name w:val="heading 6"/>
    <w:basedOn w:val="Normal"/>
    <w:next w:val="Normal"/>
    <w:qFormat/>
    <w:rsid w:val="0036441C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Ttulo7">
    <w:name w:val="heading 7"/>
    <w:basedOn w:val="Normal"/>
    <w:next w:val="Normal"/>
    <w:qFormat/>
    <w:rsid w:val="0036441C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qFormat/>
    <w:rsid w:val="0036441C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qFormat/>
    <w:rsid w:val="0036441C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notadefim">
    <w:name w:val="endnote reference"/>
    <w:semiHidden/>
    <w:rsid w:val="0036441C"/>
    <w:rPr>
      <w:b/>
      <w:i/>
      <w:smallCaps/>
      <w:sz w:val="22"/>
      <w:effect w:val="none"/>
      <w:bdr w:val="single" w:sz="4" w:space="0" w:color="auto"/>
      <w:vertAlign w:val="baseline"/>
    </w:rPr>
  </w:style>
  <w:style w:type="paragraph" w:styleId="Textodenotadefim">
    <w:name w:val="endnote text"/>
    <w:basedOn w:val="Normal"/>
    <w:semiHidden/>
    <w:rsid w:val="0036441C"/>
    <w:pPr>
      <w:tabs>
        <w:tab w:val="left" w:pos="-720"/>
      </w:tabs>
      <w:suppressAutoHyphens/>
      <w:spacing w:before="120" w:after="0"/>
    </w:pPr>
    <w:rPr>
      <w:spacing w:val="14"/>
    </w:rPr>
  </w:style>
  <w:style w:type="character" w:styleId="Refdenotaderodap">
    <w:name w:val="footnote reference"/>
    <w:semiHidden/>
    <w:rsid w:val="0036441C"/>
    <w:rPr>
      <w:rFonts w:ascii="Times New Roman" w:hAnsi="Times New Roman"/>
      <w:b/>
      <w:i/>
      <w:sz w:val="22"/>
      <w:vertAlign w:val="baseline"/>
    </w:rPr>
  </w:style>
  <w:style w:type="paragraph" w:styleId="Rodap">
    <w:name w:val="footer"/>
    <w:basedOn w:val="Normal"/>
    <w:link w:val="RodapCarter"/>
    <w:uiPriority w:val="99"/>
    <w:rsid w:val="0036441C"/>
    <w:pPr>
      <w:tabs>
        <w:tab w:val="center" w:pos="4252"/>
        <w:tab w:val="right" w:pos="8504"/>
      </w:tabs>
    </w:pPr>
    <w:rPr>
      <w:spacing w:val="4"/>
    </w:rPr>
  </w:style>
  <w:style w:type="paragraph" w:styleId="Cabealho">
    <w:name w:val="header"/>
    <w:basedOn w:val="Normal"/>
    <w:link w:val="CabealhoCarter"/>
    <w:uiPriority w:val="99"/>
    <w:rsid w:val="0036441C"/>
  </w:style>
  <w:style w:type="character" w:styleId="Nmerodepgina">
    <w:name w:val="page number"/>
    <w:rsid w:val="0036441C"/>
    <w:rPr>
      <w:b/>
      <w:sz w:val="24"/>
    </w:rPr>
  </w:style>
  <w:style w:type="paragraph" w:styleId="ndice1">
    <w:name w:val="toc 1"/>
    <w:basedOn w:val="Normal"/>
    <w:next w:val="Normal"/>
    <w:autoRedefine/>
    <w:semiHidden/>
    <w:rsid w:val="0036441C"/>
    <w:pPr>
      <w:spacing w:before="120" w:after="0"/>
    </w:pPr>
  </w:style>
  <w:style w:type="paragraph" w:styleId="ndice2">
    <w:name w:val="toc 2"/>
    <w:basedOn w:val="Normal"/>
    <w:next w:val="Normal"/>
    <w:autoRedefine/>
    <w:semiHidden/>
    <w:rsid w:val="0036441C"/>
    <w:pPr>
      <w:spacing w:after="0"/>
      <w:ind w:left="221"/>
    </w:pPr>
  </w:style>
  <w:style w:type="paragraph" w:styleId="ndice3">
    <w:name w:val="toc 3"/>
    <w:basedOn w:val="Normal"/>
    <w:next w:val="Normal"/>
    <w:autoRedefine/>
    <w:semiHidden/>
    <w:rsid w:val="0036441C"/>
    <w:pPr>
      <w:spacing w:after="0"/>
      <w:ind w:left="442"/>
    </w:pPr>
  </w:style>
  <w:style w:type="paragraph" w:styleId="Ttulo">
    <w:name w:val="Title"/>
    <w:basedOn w:val="Normal"/>
    <w:next w:val="Normal"/>
    <w:qFormat/>
    <w:rsid w:val="0036441C"/>
    <w:pPr>
      <w:spacing w:before="240" w:after="60"/>
      <w:jc w:val="center"/>
      <w:outlineLvl w:val="0"/>
    </w:pPr>
    <w:rPr>
      <w:b/>
      <w:kern w:val="28"/>
      <w:sz w:val="32"/>
    </w:rPr>
  </w:style>
  <w:style w:type="character" w:customStyle="1" w:styleId="RodapCarter">
    <w:name w:val="Rodapé Caráter"/>
    <w:link w:val="Rodap"/>
    <w:uiPriority w:val="99"/>
    <w:rsid w:val="004E5B95"/>
    <w:rPr>
      <w:spacing w:val="4"/>
      <w:sz w:val="22"/>
      <w:lang w:val="es-ES" w:eastAsia="es-ES"/>
    </w:rPr>
  </w:style>
  <w:style w:type="table" w:styleId="TabelacomGrelha">
    <w:name w:val="Table Grid"/>
    <w:basedOn w:val="Tabelanormal"/>
    <w:rsid w:val="00E2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rsid w:val="00D83BE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rsid w:val="00D83BE2"/>
    <w:rPr>
      <w:rFonts w:ascii="Tahoma" w:hAnsi="Tahoma" w:cs="Tahoma"/>
      <w:spacing w:val="8"/>
      <w:sz w:val="16"/>
      <w:szCs w:val="16"/>
      <w:lang w:val="es-ES" w:eastAsia="es-ES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B94454"/>
    <w:rPr>
      <w:spacing w:val="8"/>
      <w:sz w:val="22"/>
      <w:lang w:val="es-ES" w:eastAsia="es-ES"/>
    </w:rPr>
  </w:style>
  <w:style w:type="character" w:customStyle="1" w:styleId="Ttulo1Carter">
    <w:name w:val="Título 1 Caráter"/>
    <w:basedOn w:val="Tipodeletrapredefinidodopargrafo"/>
    <w:link w:val="Ttulo1"/>
    <w:rsid w:val="00EA69F9"/>
    <w:rPr>
      <w:b/>
      <w:spacing w:val="8"/>
      <w:sz w:val="22"/>
      <w:u w:val="single"/>
      <w:lang w:val="es-ES_tradnl" w:eastAsia="es-ES"/>
    </w:rPr>
  </w:style>
  <w:style w:type="character" w:styleId="Hiperligao">
    <w:name w:val="Hyperlink"/>
    <w:basedOn w:val="Tipodeletrapredefinidodopargrafo"/>
    <w:uiPriority w:val="99"/>
    <w:unhideWhenUsed/>
    <w:rsid w:val="00F062D0"/>
    <w:rPr>
      <w:color w:val="0000FF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D453B9"/>
    <w:rPr>
      <w:color w:val="605E5C"/>
      <w:shd w:val="clear" w:color="auto" w:fill="E1DFDD"/>
    </w:rPr>
  </w:style>
  <w:style w:type="character" w:styleId="Refdecomentrio">
    <w:name w:val="annotation reference"/>
    <w:basedOn w:val="Tipodeletrapredefinidodopargrafo"/>
    <w:semiHidden/>
    <w:unhideWhenUsed/>
    <w:rsid w:val="009F06D4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9F06D4"/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9F06D4"/>
    <w:rPr>
      <w:spacing w:val="8"/>
      <w:lang w:val="es-ES" w:eastAsia="es-E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9F06D4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9F06D4"/>
    <w:rPr>
      <w:b/>
      <w:bCs/>
      <w:spacing w:val="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4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3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" Type="http://schemas.openxmlformats.org/officeDocument/2006/relationships/styles" Target="styles.xml"/><Relationship Id="rId21" Type="http://schemas.openxmlformats.org/officeDocument/2006/relationships/control" Target="activeX/activeX7.xm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control" Target="activeX/activeX5.xml"/><Relationship Id="rId25" Type="http://schemas.openxmlformats.org/officeDocument/2006/relationships/control" Target="activeX/activeX9.xm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control" Target="activeX/activeX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24" Type="http://schemas.openxmlformats.org/officeDocument/2006/relationships/image" Target="media/image9.wmf"/><Relationship Id="rId32" Type="http://schemas.openxmlformats.org/officeDocument/2006/relationships/hyperlink" Target="https://www.ipn.pt/laboratorio/FITOLAB" TargetMode="External"/><Relationship Id="rId5" Type="http://schemas.openxmlformats.org/officeDocument/2006/relationships/webSettings" Target="webSettings.xml"/><Relationship Id="rId15" Type="http://schemas.openxmlformats.org/officeDocument/2006/relationships/control" Target="activeX/activeX4.xml"/><Relationship Id="rId23" Type="http://schemas.openxmlformats.org/officeDocument/2006/relationships/control" Target="activeX/activeX8.xml"/><Relationship Id="rId28" Type="http://schemas.openxmlformats.org/officeDocument/2006/relationships/image" Target="media/image11.wmf"/><Relationship Id="rId36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control" Target="activeX/activeX6.xml"/><Relationship Id="rId31" Type="http://schemas.openxmlformats.org/officeDocument/2006/relationships/control" Target="activeX/activeX12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control" Target="activeX/activeX10.xml"/><Relationship Id="rId30" Type="http://schemas.openxmlformats.org/officeDocument/2006/relationships/image" Target="media/image12.wmf"/><Relationship Id="rId35" Type="http://schemas.openxmlformats.org/officeDocument/2006/relationships/fontTable" Target="fontTable.xml"/><Relationship Id="rId8" Type="http://schemas.openxmlformats.org/officeDocument/2006/relationships/image" Target="media/image1.wmf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fitolab@ipn.pt" TargetMode="External"/><Relationship Id="rId1" Type="http://schemas.openxmlformats.org/officeDocument/2006/relationships/hyperlink" Target="http://www.ipn.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C06BD1-50B4-44E7-B7BA-FB58BE392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318</Words>
  <Characters>1723</Characters>
  <Application>Microsoft Office Word</Application>
  <DocSecurity>8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strução de Calibração/Verificação:</vt:lpstr>
      <vt:lpstr>Instrução de Calibração/Verificação:</vt:lpstr>
    </vt:vector>
  </TitlesOfParts>
  <Company>FitoLab - Instituto Pedro Nunes - R. Pedro Nunes 3030 – 199 Coimbra Tel. geral: +351 239 700 920 e-mail: fitolab.@ipn.pt | http://www.ipn.pt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ção de Calibração/Verificação:</dc:title>
  <dc:creator>Paula</dc:creator>
  <cp:lastModifiedBy>Sara Rodrigues</cp:lastModifiedBy>
  <cp:revision>24</cp:revision>
  <cp:lastPrinted>2021-08-11T14:13:00Z</cp:lastPrinted>
  <dcterms:created xsi:type="dcterms:W3CDTF">2020-07-03T10:03:00Z</dcterms:created>
  <dcterms:modified xsi:type="dcterms:W3CDTF">2021-08-11T14:13:00Z</dcterms:modified>
</cp:coreProperties>
</file>